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DFFCE" w14:textId="3A8ECE5E" w:rsidR="00DB382F" w:rsidRPr="00B86893" w:rsidRDefault="00B86893" w:rsidP="00B86893">
      <w:pPr>
        <w:rPr>
          <w:b/>
        </w:rPr>
      </w:pPr>
      <w:r w:rsidRPr="00B86893">
        <w:rPr>
          <w:b/>
        </w:rPr>
        <w:t xml:space="preserve">1. </w:t>
      </w:r>
      <w:r w:rsidR="003718C8" w:rsidRPr="00B86893">
        <w:rPr>
          <w:b/>
        </w:rPr>
        <w:t>(CLRS 6.2-6)</w:t>
      </w:r>
      <w:bookmarkStart w:id="0" w:name="_GoBack"/>
      <w:bookmarkEnd w:id="0"/>
    </w:p>
    <w:p w14:paraId="49FB6D44" w14:textId="75208FF2" w:rsidR="00495AB5" w:rsidRPr="00495AB5" w:rsidRDefault="003718C8" w:rsidP="00495AB5">
      <w:pPr>
        <w:spacing w:after="0"/>
        <w:rPr>
          <w:rFonts w:cstheme="minorHAnsi"/>
        </w:rPr>
      </w:pPr>
      <w:r w:rsidRPr="00495AB5">
        <w:rPr>
          <w:rFonts w:cstheme="minorHAnsi"/>
        </w:rPr>
        <w:t>Suppose</w:t>
      </w:r>
      <w:r w:rsidR="00495AB5" w:rsidRPr="00495AB5">
        <w:rPr>
          <w:rFonts w:cstheme="minorHAnsi"/>
        </w:rPr>
        <w:t xml:space="preserve"> the</w:t>
      </w:r>
      <w:r w:rsidRPr="00495AB5">
        <w:rPr>
          <w:rFonts w:cstheme="minorHAnsi"/>
        </w:rPr>
        <w:t xml:space="preserve"> </w:t>
      </w:r>
      <w:r w:rsidR="00495AB5" w:rsidRPr="00495AB5">
        <w:rPr>
          <w:rFonts w:cstheme="minorHAnsi"/>
        </w:rPr>
        <w:t>height</w:t>
      </w:r>
      <w:r w:rsidRPr="00495AB5">
        <w:rPr>
          <w:rFonts w:cstheme="minorHAnsi"/>
        </w:rPr>
        <w:t xml:space="preserve"> of the heap is </w:t>
      </w:r>
      <m:oMath>
        <m:r>
          <w:rPr>
            <w:rFonts w:ascii="Cambria Math" w:hAnsi="Cambria Math" w:cstheme="minorHAnsi"/>
          </w:rPr>
          <m:t>h</m:t>
        </m:r>
      </m:oMath>
      <w:r w:rsidRPr="00495AB5">
        <w:rPr>
          <w:rFonts w:cstheme="minorHAnsi"/>
        </w:rPr>
        <w:t xml:space="preserve">. </w:t>
      </w:r>
    </w:p>
    <w:p w14:paraId="68D7C668" w14:textId="77777777" w:rsidR="00495AB5" w:rsidRPr="00495AB5" w:rsidRDefault="003718C8" w:rsidP="00495AB5">
      <w:pPr>
        <w:spacing w:after="0"/>
        <w:rPr>
          <w:rFonts w:cstheme="minorHAnsi"/>
        </w:rPr>
      </w:pPr>
      <w:r w:rsidRPr="00495AB5">
        <w:rPr>
          <w:rFonts w:cstheme="minorHAnsi"/>
        </w:rPr>
        <w:t>At each level, it takes exactly 2 comparisons and 1 swapping</w:t>
      </w:r>
      <w:r w:rsidR="00495AB5" w:rsidRPr="00495AB5">
        <w:rPr>
          <w:rFonts w:cstheme="minorHAnsi"/>
        </w:rPr>
        <w:t xml:space="preserve">. </w:t>
      </w:r>
    </w:p>
    <w:p w14:paraId="68C7B569" w14:textId="6F3E86A7" w:rsidR="003718C8" w:rsidRPr="00495AB5" w:rsidRDefault="00495AB5" w:rsidP="00495AB5">
      <w:pPr>
        <w:spacing w:after="0"/>
        <w:rPr>
          <w:rFonts w:cstheme="minorHAnsi"/>
        </w:rPr>
      </w:pPr>
      <w:r w:rsidRPr="00495AB5">
        <w:rPr>
          <w:rFonts w:cstheme="minorHAnsi"/>
        </w:rPr>
        <w:t xml:space="preserve">The worst case is a leaf node is larger than the root, </w:t>
      </w:r>
      <w:proofErr w:type="gramStart"/>
      <w:r w:rsidRPr="00495AB5">
        <w:rPr>
          <w:rFonts w:cstheme="minorHAnsi"/>
        </w:rPr>
        <w:t>witch</w:t>
      </w:r>
      <w:proofErr w:type="gramEnd"/>
      <w:r w:rsidRPr="00495AB5">
        <w:rPr>
          <w:rFonts w:cstheme="minorHAnsi"/>
        </w:rPr>
        <w:t xml:space="preserve"> need to be operated all the way up to the root. </w:t>
      </w:r>
      <w:proofErr w:type="gramStart"/>
      <w:r w:rsidRPr="00495AB5">
        <w:rPr>
          <w:rFonts w:cstheme="minorHAnsi"/>
        </w:rPr>
        <w:t>So</w:t>
      </w:r>
      <w:proofErr w:type="gramEnd"/>
      <w:r w:rsidRPr="00495AB5">
        <w:rPr>
          <w:rFonts w:cstheme="minorHAnsi"/>
        </w:rPr>
        <w:t xml:space="preserve"> it takes h iterations and the total running time is </w:t>
      </w:r>
      <m:oMath>
        <m:r>
          <w:rPr>
            <w:rFonts w:ascii="Cambria Math" w:hAnsi="Cambria Math" w:cstheme="minorHAnsi"/>
          </w:rPr>
          <m:t>3</m:t>
        </m:r>
        <m:r>
          <w:rPr>
            <w:rFonts w:ascii="Cambria Math" w:hAnsi="Cambria Math" w:cstheme="minorHAnsi"/>
          </w:rPr>
          <m:t>h=Ω(h)</m:t>
        </m:r>
      </m:oMath>
      <w:r w:rsidRPr="00495AB5">
        <w:rPr>
          <w:rFonts w:cstheme="minorHAnsi"/>
        </w:rPr>
        <w:t>.</w:t>
      </w:r>
    </w:p>
    <w:p w14:paraId="06042901" w14:textId="3A3C9F84" w:rsidR="00495AB5" w:rsidRDefault="00495AB5" w:rsidP="00495AB5">
      <w:pPr>
        <w:spacing w:after="0"/>
        <w:rPr>
          <w:rFonts w:cstheme="minorHAnsi"/>
        </w:rPr>
      </w:pPr>
      <w:r w:rsidRPr="00495AB5">
        <w:rPr>
          <w:rFonts w:cstheme="minorHAnsi"/>
        </w:rPr>
        <w:t xml:space="preserve">Since heap is an almost complete binary tree, </w:t>
      </w:r>
      <m:oMath>
        <m:r>
          <w:rPr>
            <w:rFonts w:ascii="Cambria Math" w:hAnsi="Cambria Math" w:cstheme="minorHAnsi"/>
          </w:rPr>
          <m:t>h</m:t>
        </m:r>
      </m:oMath>
      <w:r w:rsidRPr="00495AB5">
        <w:rPr>
          <w:rFonts w:cstheme="minorHAnsi"/>
        </w:rPr>
        <w:t xml:space="preserve"> equals to </w:t>
      </w:r>
      <m:oMath>
        <m:d>
          <m:dPr>
            <m:begChr m:val="⌊"/>
            <m:endChr m:val="⌋"/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lgn</m:t>
            </m:r>
          </m:e>
        </m:d>
      </m:oMath>
      <w:r w:rsidRPr="00495AB5">
        <w:rPr>
          <w:rFonts w:cstheme="minorHAnsi"/>
        </w:rPr>
        <w:t xml:space="preserve">. Then the worst case of MAX-HEAPIFY is </w:t>
      </w:r>
      <m:oMath>
        <m:r>
          <w:rPr>
            <w:rFonts w:ascii="Cambria Math" w:hAnsi="Cambria Math" w:cstheme="minorHAnsi"/>
          </w:rPr>
          <m:t>Ω(lgn)</m:t>
        </m:r>
      </m:oMath>
      <w:r w:rsidRPr="00495AB5">
        <w:rPr>
          <w:rFonts w:cstheme="minorHAnsi"/>
        </w:rPr>
        <w:t>.</w:t>
      </w:r>
    </w:p>
    <w:p w14:paraId="5DEEC4B0" w14:textId="247E5F7B" w:rsidR="00B86893" w:rsidRDefault="00B86893" w:rsidP="00495AB5">
      <w:pPr>
        <w:spacing w:after="0"/>
        <w:rPr>
          <w:rFonts w:cstheme="minorHAnsi"/>
        </w:rPr>
      </w:pPr>
    </w:p>
    <w:p w14:paraId="1F21B3D9" w14:textId="31739AEE" w:rsidR="00B86893" w:rsidRPr="002B4538" w:rsidRDefault="00B86893" w:rsidP="00B86893">
      <w:pPr>
        <w:rPr>
          <w:b/>
          <w:color w:val="FF0000"/>
        </w:rPr>
      </w:pPr>
      <w:r w:rsidRPr="002B4538">
        <w:rPr>
          <w:b/>
          <w:color w:val="FF0000"/>
        </w:rPr>
        <w:t>2. (CLRS 6.4-3)</w:t>
      </w:r>
    </w:p>
    <w:p w14:paraId="2B672937" w14:textId="0987A95E" w:rsidR="0025283B" w:rsidRDefault="00B86893" w:rsidP="002B4538">
      <w:pPr>
        <w:spacing w:after="0"/>
        <w:rPr>
          <w:rFonts w:cstheme="minorHAnsi"/>
        </w:rPr>
      </w:pPr>
      <w:r>
        <w:rPr>
          <w:rFonts w:cstheme="minorHAnsi"/>
        </w:rPr>
        <w:t>If array A is built in an increasing order</w:t>
      </w:r>
      <w:r w:rsidR="0025283B">
        <w:rPr>
          <w:rFonts w:cstheme="minorHAnsi"/>
        </w:rPr>
        <w:t>:</w:t>
      </w:r>
      <w:r w:rsidR="002B4538">
        <w:rPr>
          <w:rFonts w:cstheme="minorHAnsi"/>
        </w:rPr>
        <w:t xml:space="preserve"> first do </w:t>
      </w:r>
      <w:r w:rsidR="002B4538" w:rsidRPr="002B4538">
        <w:rPr>
          <w:rFonts w:cstheme="minorHAnsi"/>
        </w:rPr>
        <w:t>B</w:t>
      </w:r>
      <w:r w:rsidR="0025283B" w:rsidRPr="002B4538">
        <w:rPr>
          <w:rFonts w:cstheme="minorHAnsi"/>
        </w:rPr>
        <w:t>UILD-MAX-HEAP</w:t>
      </w:r>
      <w:r w:rsidR="002B4538">
        <w:rPr>
          <w:rFonts w:cstheme="minorHAnsi"/>
        </w:rPr>
        <w:t xml:space="preserve">, takes </w:t>
      </w:r>
      <m:oMath>
        <m:r>
          <w:rPr>
            <w:rFonts w:ascii="Cambria Math" w:hAnsi="Cambria Math" w:cstheme="minorHAnsi"/>
          </w:rPr>
          <m:t>O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n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="002B4538">
        <w:rPr>
          <w:rFonts w:cstheme="minorHAnsi"/>
        </w:rPr>
        <w:t>, and then iteratively s</w:t>
      </w:r>
      <w:r w:rsidR="0025283B" w:rsidRPr="002B4538">
        <w:rPr>
          <w:rFonts w:cstheme="minorHAnsi"/>
        </w:rPr>
        <w:t>wap the root to end and MAX-HEAPIFY the rest</w:t>
      </w:r>
      <w:r w:rsidR="002B4538">
        <w:rPr>
          <w:rFonts w:cstheme="minorHAnsi"/>
        </w:rPr>
        <w:t xml:space="preserve">, totally taking </w:t>
      </w:r>
      <m:oMath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n</m:t>
        </m:r>
        <m:r>
          <m:rPr>
            <m:sty m:val="p"/>
          </m:rPr>
          <w:rPr>
            <w:rFonts w:ascii="Cambria Math" w:hAnsi="Cambria Math" w:cstheme="minorHAnsi"/>
          </w:rPr>
          <m:t>-1)</m:t>
        </m:r>
        <m:r>
          <w:rPr>
            <w:rFonts w:ascii="Cambria Math" w:hAnsi="Cambria Math" w:cstheme="minorHAnsi"/>
          </w:rPr>
          <m:t>O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lgn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="002B4538">
        <w:rPr>
          <w:rFonts w:cstheme="minorHAnsi"/>
        </w:rPr>
        <w:t xml:space="preserve">. </w:t>
      </w:r>
      <w:proofErr w:type="gramStart"/>
      <w:r w:rsidR="002B4538">
        <w:rPr>
          <w:rFonts w:cstheme="minorHAnsi"/>
        </w:rPr>
        <w:t>So</w:t>
      </w:r>
      <w:proofErr w:type="gramEnd"/>
      <w:r w:rsidR="002B4538">
        <w:rPr>
          <w:rFonts w:cstheme="minorHAnsi"/>
        </w:rPr>
        <w:t xml:space="preserve"> the total running time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n</m:t>
            </m:r>
          </m:e>
        </m:d>
        <m:r>
          <m:rPr>
            <m:sty m:val="p"/>
          </m:rPr>
          <w:rPr>
            <w:rFonts w:ascii="Cambria Math" w:hAnsi="Cambria Math" w:cstheme="minorHAnsi"/>
          </w:rPr>
          <m:t>+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n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e>
        </m:d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lgn</m:t>
            </m:r>
          </m:e>
        </m:d>
        <m:r>
          <m:rPr>
            <m:sty m:val="p"/>
          </m:rP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O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nlgn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="002B4538">
        <w:rPr>
          <w:rFonts w:cstheme="minorHAnsi"/>
        </w:rPr>
        <w:t>. This is the worst case.</w:t>
      </w:r>
    </w:p>
    <w:p w14:paraId="34792DF3" w14:textId="32607A32" w:rsidR="002B4538" w:rsidRPr="002B4538" w:rsidRDefault="002B4538" w:rsidP="002B4538">
      <w:pPr>
        <w:spacing w:after="0"/>
        <w:rPr>
          <w:rFonts w:cstheme="minorHAnsi"/>
        </w:rPr>
      </w:pPr>
      <w:r>
        <w:rPr>
          <w:rFonts w:cstheme="minorHAnsi"/>
        </w:rPr>
        <w:t xml:space="preserve">If array A is built in a decreasing order: the first step can be skipped, then the total running time would simply be </w:t>
      </w:r>
      <m:oMath>
        <m:d>
          <m:dPr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n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e>
        </m:d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lgn</m:t>
            </m:r>
          </m:e>
        </m:d>
        <m:r>
          <m:rPr>
            <m:sty m:val="p"/>
          </m:rP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O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nlgn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>
        <w:rPr>
          <w:rFonts w:cstheme="minorHAnsi"/>
        </w:rPr>
        <w:t>. This is the best case.</w:t>
      </w:r>
    </w:p>
    <w:p w14:paraId="137AB4C4" w14:textId="65758A75" w:rsidR="00495AB5" w:rsidRDefault="00495AB5"/>
    <w:p w14:paraId="694DA0BD" w14:textId="2C7B347C" w:rsidR="00495AB5" w:rsidRPr="002D0E45" w:rsidRDefault="002D0E45">
      <w:pPr>
        <w:rPr>
          <w:b/>
        </w:rPr>
      </w:pPr>
      <w:r w:rsidRPr="002D0E45">
        <w:rPr>
          <w:b/>
        </w:rPr>
        <w:t>4. (CLRS 6-2)</w:t>
      </w:r>
    </w:p>
    <w:p w14:paraId="0D9944CE" w14:textId="3B5A7EDB" w:rsidR="002D0E45" w:rsidRDefault="002D0E45" w:rsidP="002D0E45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a.</w:t>
      </w:r>
      <w:r>
        <w:rPr>
          <w:rFonts w:cstheme="minorHAnsi"/>
        </w:rPr>
        <w:t xml:space="preserve"> </w:t>
      </w:r>
      <w:r w:rsidR="0088140D">
        <w:rPr>
          <w:rFonts w:cstheme="minorHAnsi"/>
        </w:rPr>
        <w:t xml:space="preserve">From up to down levels, put elements in the array from left to right on the same level. Left-most child of node </w:t>
      </w:r>
      <m:oMath>
        <m:r>
          <w:rPr>
            <w:rFonts w:ascii="Cambria Math" w:hAnsi="Cambria Math" w:cstheme="minorHAnsi"/>
          </w:rPr>
          <m:t>i</m:t>
        </m:r>
      </m:oMath>
      <w:r w:rsidR="0088140D">
        <w:rPr>
          <w:rFonts w:cstheme="minorHAnsi"/>
        </w:rPr>
        <w:t xml:space="preserve">  is </w:t>
      </w:r>
      <m:oMath>
        <m:r>
          <w:rPr>
            <w:rFonts w:ascii="Cambria Math" w:hAnsi="Cambria Math" w:cstheme="minorHAnsi"/>
          </w:rPr>
          <m:t>A[di]</m:t>
        </m:r>
      </m:oMath>
      <w:r w:rsidR="00D309D6">
        <w:rPr>
          <w:rFonts w:cstheme="minorHAnsi"/>
        </w:rPr>
        <w:t xml:space="preserve">, the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k</m:t>
            </m:r>
          </m:e>
          <m:sup>
            <m:r>
              <w:rPr>
                <w:rFonts w:ascii="Cambria Math" w:hAnsi="Cambria Math" w:cstheme="minorHAnsi"/>
              </w:rPr>
              <m:t>th</m:t>
            </m:r>
          </m:sup>
        </m:sSup>
      </m:oMath>
      <w:r w:rsidR="00D309D6">
        <w:rPr>
          <w:rFonts w:cstheme="minorHAnsi"/>
        </w:rPr>
        <w:t xml:space="preserve"> child is </w:t>
      </w:r>
      <m:oMath>
        <m:r>
          <w:rPr>
            <w:rFonts w:ascii="Cambria Math" w:hAnsi="Cambria Math" w:cstheme="minorHAnsi"/>
          </w:rPr>
          <m:t>A[di-d+1+k]</m:t>
        </m:r>
      </m:oMath>
      <w:r w:rsidR="0088140D">
        <w:rPr>
          <w:rFonts w:cstheme="minorHAnsi"/>
        </w:rPr>
        <w:t xml:space="preserve">; parent of node </w:t>
      </w:r>
      <m:oMath>
        <m:r>
          <w:rPr>
            <w:rFonts w:ascii="Cambria Math" w:hAnsi="Cambria Math" w:cstheme="minorHAnsi"/>
          </w:rPr>
          <m:t>i</m:t>
        </m:r>
      </m:oMath>
      <w:r w:rsidR="0088140D">
        <w:rPr>
          <w:rFonts w:cstheme="minorHAnsi"/>
        </w:rPr>
        <w:t xml:space="preserve"> is </w:t>
      </w:r>
      <m:oMath>
        <m:r>
          <w:rPr>
            <w:rFonts w:ascii="Cambria Math" w:hAnsi="Cambria Math" w:cstheme="minorHAnsi"/>
          </w:rPr>
          <m:t>A[</m:t>
        </m:r>
        <m:d>
          <m:dPr>
            <m:begChr m:val="⌊"/>
            <m:endChr m:val="⌋"/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i/d</m:t>
            </m:r>
          </m:e>
        </m:d>
        <m:r>
          <w:rPr>
            <w:rFonts w:ascii="Cambria Math" w:hAnsi="Cambria Math" w:cstheme="minorHAnsi"/>
          </w:rPr>
          <m:t>]</m:t>
        </m:r>
      </m:oMath>
    </w:p>
    <w:p w14:paraId="3F613161" w14:textId="4789D3D4" w:rsidR="0088140D" w:rsidRDefault="0088140D" w:rsidP="002D0E45">
      <w:pPr>
        <w:spacing w:after="0"/>
        <w:rPr>
          <w:rFonts w:cstheme="minorHAnsi"/>
        </w:rPr>
      </w:pPr>
      <w:r w:rsidRPr="00FA37AB">
        <w:rPr>
          <w:rFonts w:cstheme="minorHAnsi" w:hint="eastAsia"/>
          <w:b/>
        </w:rPr>
        <w:t>b</w:t>
      </w:r>
      <w:r w:rsidR="00BB0E1D" w:rsidRPr="00FA37AB">
        <w:rPr>
          <w:rFonts w:cstheme="minorHAnsi"/>
          <w:b/>
        </w:rPr>
        <w:t>.</w:t>
      </w:r>
      <w:r w:rsidR="00BB0E1D">
        <w:rPr>
          <w:rFonts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log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n</m:t>
        </m:r>
      </m:oMath>
    </w:p>
    <w:p w14:paraId="7D226DB4" w14:textId="108AAF93" w:rsidR="0088140D" w:rsidRDefault="0088140D" w:rsidP="002D0E45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c.</w:t>
      </w:r>
      <w:r>
        <w:rPr>
          <w:rFonts w:cstheme="minorHAnsi"/>
        </w:rPr>
        <w:t xml:space="preserve"> </w:t>
      </w:r>
      <w:r w:rsidR="00BB0E1D">
        <w:rPr>
          <w:rFonts w:cstheme="minorHAnsi"/>
        </w:rPr>
        <w:t>EXTRACT-MAX</w:t>
      </w:r>
    </w:p>
    <w:p w14:paraId="5BE2F8C6" w14:textId="07220B11" w:rsidR="00650A6A" w:rsidRDefault="00650A6A" w:rsidP="00BB0E1D">
      <w:pPr>
        <w:spacing w:after="0"/>
        <w:ind w:firstLine="720"/>
        <w:rPr>
          <w:rFonts w:cstheme="minorHAnsi"/>
        </w:rPr>
      </w:pPr>
      <w:r>
        <w:rPr>
          <w:rFonts w:cstheme="minorHAnsi"/>
        </w:rPr>
        <w:t>1   exchange the root element with the last</w:t>
      </w:r>
    </w:p>
    <w:p w14:paraId="1DCAA358" w14:textId="400F343D" w:rsidR="00650A6A" w:rsidRDefault="00650A6A" w:rsidP="00BB0E1D">
      <w:pPr>
        <w:spacing w:after="0"/>
        <w:ind w:firstLine="720"/>
        <w:rPr>
          <w:rFonts w:cstheme="minorHAnsi"/>
        </w:rPr>
      </w:pPr>
      <w:r>
        <w:rPr>
          <w:rFonts w:cstheme="minorHAnsi"/>
        </w:rPr>
        <w:t>2   decrease the size of heap by 1</w:t>
      </w:r>
    </w:p>
    <w:p w14:paraId="4A3AAD04" w14:textId="649F28C5" w:rsidR="00650A6A" w:rsidRDefault="00650A6A" w:rsidP="00BB0E1D">
      <w:pPr>
        <w:spacing w:after="0"/>
        <w:ind w:firstLine="720"/>
        <w:rPr>
          <w:rFonts w:cstheme="minorHAnsi"/>
        </w:rPr>
      </w:pPr>
      <w:r>
        <w:rPr>
          <w:rFonts w:cstheme="minorHAnsi"/>
        </w:rPr>
        <w:t xml:space="preserve">3   call MAX-HEAPIFY on the new root, on a heap of size </w:t>
      </w:r>
      <m:oMath>
        <m:r>
          <w:rPr>
            <w:rFonts w:ascii="Cambria Math" w:hAnsi="Cambria Math" w:cstheme="minorHAnsi"/>
          </w:rPr>
          <m:t>n-1</m:t>
        </m:r>
      </m:oMath>
    </w:p>
    <w:p w14:paraId="2CA160AE" w14:textId="2A241527" w:rsidR="00650A6A" w:rsidRDefault="00650A6A" w:rsidP="00BB0E1D">
      <w:pPr>
        <w:spacing w:after="0"/>
        <w:rPr>
          <w:rFonts w:cstheme="minorHAnsi"/>
        </w:rPr>
      </w:pPr>
      <w:r>
        <w:rPr>
          <w:rFonts w:cstheme="minorHAnsi"/>
        </w:rPr>
        <w:t xml:space="preserve">The first two steps </w:t>
      </w:r>
      <w:proofErr w:type="gramStart"/>
      <w:r>
        <w:rPr>
          <w:rFonts w:cstheme="minorHAnsi"/>
        </w:rPr>
        <w:t>takes</w:t>
      </w:r>
      <w:proofErr w:type="gramEnd"/>
      <w:r>
        <w:rPr>
          <w:rFonts w:cstheme="minorHAnsi"/>
        </w:rPr>
        <w:t xml:space="preserve"> exactly 1 operation each. MAX-HEAPIFY contains d comparisons at each level and the height of heap is  </w:t>
      </w:r>
      <m:oMath>
        <m:d>
          <m:dPr>
            <m:begChr m:val="⌊"/>
            <m:endChr m:val="⌋"/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(n-1)</m:t>
            </m:r>
          </m:e>
        </m:d>
      </m:oMath>
      <w:r>
        <w:rPr>
          <w:rFonts w:cstheme="minorHAnsi"/>
        </w:rPr>
        <w:t xml:space="preserve">, so total cost of one MAX-HEAPIFY call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d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n</m:t>
            </m:r>
          </m:e>
        </m:d>
      </m:oMath>
      <w:r>
        <w:rPr>
          <w:rFonts w:cstheme="minorHAnsi"/>
        </w:rPr>
        <w:t>.</w:t>
      </w:r>
    </w:p>
    <w:p w14:paraId="050BE52C" w14:textId="19E15738" w:rsidR="00650A6A" w:rsidRDefault="00650A6A" w:rsidP="002D0E45">
      <w:pPr>
        <w:spacing w:after="0"/>
        <w:rPr>
          <w:rFonts w:cstheme="minorHAnsi"/>
        </w:rPr>
      </w:pPr>
      <w:r>
        <w:rPr>
          <w:rFonts w:cstheme="minorHAnsi"/>
        </w:rPr>
        <w:t>In total, the running time of EXTRACT-MAX of d-</w:t>
      </w:r>
      <w:proofErr w:type="spellStart"/>
      <w:r>
        <w:rPr>
          <w:rFonts w:cstheme="minorHAnsi"/>
        </w:rPr>
        <w:t>ary</w:t>
      </w:r>
      <w:proofErr w:type="spellEnd"/>
      <w:r>
        <w:rPr>
          <w:rFonts w:cstheme="minorHAnsi"/>
        </w:rPr>
        <w:t xml:space="preserve"> heap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n</m:t>
            </m:r>
          </m:e>
        </m:d>
      </m:oMath>
      <w:r>
        <w:rPr>
          <w:rFonts w:cstheme="minorHAnsi"/>
        </w:rPr>
        <w:t>.</w:t>
      </w:r>
    </w:p>
    <w:p w14:paraId="33A71D69" w14:textId="2013278F" w:rsidR="00BB0E1D" w:rsidRDefault="00BB0E1D" w:rsidP="002D0E45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d.</w:t>
      </w:r>
      <w:r w:rsidR="00EA6E31" w:rsidRPr="00FA37AB">
        <w:rPr>
          <w:rFonts w:cstheme="minorHAnsi"/>
          <w:b/>
        </w:rPr>
        <w:t xml:space="preserve"> </w:t>
      </w:r>
      <w:proofErr w:type="gramStart"/>
      <w:r>
        <w:rPr>
          <w:rFonts w:cstheme="minorHAnsi"/>
        </w:rPr>
        <w:t>INSERT</w:t>
      </w:r>
      <w:r w:rsidR="00EA6E31">
        <w:rPr>
          <w:rFonts w:cstheme="minorHAnsi"/>
        </w:rPr>
        <w:t>(</w:t>
      </w:r>
      <w:proofErr w:type="gramEnd"/>
      <w:r w:rsidR="00EA6E31">
        <w:rPr>
          <w:rFonts w:cstheme="minorHAnsi"/>
        </w:rPr>
        <w:t>A, key, n)</w:t>
      </w:r>
    </w:p>
    <w:p w14:paraId="77DA17DC" w14:textId="257BED8D" w:rsidR="00BB0E1D" w:rsidRDefault="00BB0E1D" w:rsidP="002D0E45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1   </w:t>
      </w:r>
      <w:r w:rsidR="00EA6E31">
        <w:rPr>
          <w:rFonts w:cstheme="minorHAnsi"/>
        </w:rPr>
        <w:t>increase the size of heap by 1</w:t>
      </w:r>
    </w:p>
    <w:p w14:paraId="1E54F891" w14:textId="60680100" w:rsidR="00EA6E31" w:rsidRDefault="00EA6E31" w:rsidP="002D0E45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2   </w:t>
      </w:r>
      <m:oMath>
        <m:r>
          <w:rPr>
            <w:rFonts w:ascii="Cambria Math" w:hAnsi="Cambria Math" w:cstheme="minorHAnsi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n+1</m:t>
            </m:r>
          </m:e>
        </m:d>
        <m:r>
          <w:rPr>
            <w:rFonts w:ascii="Cambria Math" w:hAnsi="Cambria Math" w:cstheme="minorHAnsi"/>
          </w:rPr>
          <m:t>=-∞</m:t>
        </m:r>
      </m:oMath>
    </w:p>
    <w:p w14:paraId="10FB47A0" w14:textId="1F8AFDFB" w:rsidR="00EA6E31" w:rsidRDefault="00EA6E31" w:rsidP="002D0E45">
      <w:pPr>
        <w:spacing w:after="0"/>
        <w:rPr>
          <w:rFonts w:cstheme="minorHAnsi"/>
        </w:rPr>
      </w:pPr>
      <w:r>
        <w:rPr>
          <w:rFonts w:cstheme="minorHAnsi"/>
        </w:rPr>
        <w:tab/>
        <w:t>3   call HEAP-INCREASE-KEY(</w:t>
      </w:r>
      <w:proofErr w:type="gramStart"/>
      <w:r>
        <w:rPr>
          <w:rFonts w:cstheme="minorHAnsi"/>
        </w:rPr>
        <w:t>A,n</w:t>
      </w:r>
      <w:proofErr w:type="gramEnd"/>
      <w:r>
        <w:rPr>
          <w:rFonts w:cstheme="minorHAnsi"/>
        </w:rPr>
        <w:t>+1,key)</w:t>
      </w:r>
    </w:p>
    <w:p w14:paraId="323E5B3A" w14:textId="74DBB0A5" w:rsidR="00EA6E31" w:rsidRDefault="00EA6E31" w:rsidP="002D0E45">
      <w:pPr>
        <w:spacing w:after="0"/>
        <w:rPr>
          <w:rFonts w:cstheme="minorHAnsi"/>
        </w:rPr>
      </w:pPr>
      <w:r>
        <w:rPr>
          <w:rFonts w:cstheme="minorHAnsi"/>
        </w:rPr>
        <w:t xml:space="preserve">Running time of HEAP-INCREASE-KEY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d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n</m:t>
            </m:r>
          </m:e>
        </m:d>
      </m:oMath>
      <w:r>
        <w:rPr>
          <w:rFonts w:cstheme="minorHAnsi"/>
        </w:rPr>
        <w:t xml:space="preserve">, other operations are simply constants, so the total running time of INSERT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n</m:t>
            </m:r>
          </m:e>
        </m:d>
      </m:oMath>
      <w:r>
        <w:rPr>
          <w:rFonts w:cstheme="minorHAnsi"/>
        </w:rPr>
        <w:t>.</w:t>
      </w:r>
    </w:p>
    <w:p w14:paraId="25AED514" w14:textId="70D241DB" w:rsidR="00EA6E31" w:rsidRDefault="00EA6E31" w:rsidP="002D0E45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e.</w:t>
      </w:r>
      <w:r>
        <w:rPr>
          <w:rFonts w:cstheme="minorHAnsi"/>
        </w:rPr>
        <w:t xml:space="preserve"> INCREASE-</w:t>
      </w:r>
      <w:proofErr w:type="gramStart"/>
      <w:r>
        <w:rPr>
          <w:rFonts w:cstheme="minorHAnsi"/>
        </w:rPr>
        <w:t>KEY(</w:t>
      </w:r>
      <w:proofErr w:type="gramEnd"/>
      <w:r>
        <w:rPr>
          <w:rFonts w:cstheme="minorHAnsi"/>
        </w:rPr>
        <w:t xml:space="preserve">A,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, k)</w:t>
      </w:r>
    </w:p>
    <w:p w14:paraId="4D35695E" w14:textId="7433913E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>1   if k &lt;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</w:t>
      </w:r>
    </w:p>
    <w:p w14:paraId="4264EE67" w14:textId="603B13DA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 xml:space="preserve">2   </w:t>
      </w:r>
      <w:r>
        <w:rPr>
          <w:rFonts w:cstheme="minorHAnsi"/>
        </w:rPr>
        <w:tab/>
      </w:r>
      <w:proofErr w:type="gramStart"/>
      <w:r>
        <w:rPr>
          <w:rFonts w:cstheme="minorHAnsi"/>
        </w:rPr>
        <w:t>error</w:t>
      </w:r>
      <w:proofErr w:type="gramEnd"/>
      <w:r>
        <w:rPr>
          <w:rFonts w:cstheme="minorHAnsi"/>
        </w:rPr>
        <w:t xml:space="preserve"> “new key is smaller than current key”</w:t>
      </w:r>
    </w:p>
    <w:p w14:paraId="51995928" w14:textId="5F33C92D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>3  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=k</w:t>
      </w:r>
    </w:p>
    <w:p w14:paraId="49E7C929" w14:textId="3293574F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 xml:space="preserve">4   while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&gt;1 and A[Parent(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)] &lt;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</w:t>
      </w:r>
    </w:p>
    <w:p w14:paraId="3DDCE27D" w14:textId="3F490881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 xml:space="preserve">5   </w:t>
      </w:r>
      <w:r>
        <w:rPr>
          <w:rFonts w:cstheme="minorHAnsi"/>
        </w:rPr>
        <w:tab/>
        <w:t>exchange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 and A[Parent(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)]</w:t>
      </w:r>
    </w:p>
    <w:p w14:paraId="7E84D874" w14:textId="6EF96044" w:rsidR="00EA6E31" w:rsidRDefault="00EA6E31" w:rsidP="00EA6E31">
      <w:pPr>
        <w:spacing w:after="0"/>
        <w:ind w:left="720"/>
        <w:rPr>
          <w:rFonts w:cstheme="minorHAnsi"/>
        </w:rPr>
      </w:pPr>
      <w:r>
        <w:rPr>
          <w:rFonts w:cstheme="minorHAnsi"/>
        </w:rPr>
        <w:t xml:space="preserve">6   </w:t>
      </w:r>
      <w:r>
        <w:rPr>
          <w:rFonts w:cstheme="minorHAnsi"/>
        </w:rPr>
        <w:tab/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=parent(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)=</w:t>
      </w:r>
      <m:oMath>
        <m:r>
          <w:rPr>
            <w:rFonts w:ascii="Cambria Math" w:hAnsi="Cambria Math" w:cstheme="minorHAnsi"/>
          </w:rPr>
          <m:t xml:space="preserve"> </m:t>
        </m:r>
        <m:d>
          <m:dPr>
            <m:begChr m:val="⌊"/>
            <m:endChr m:val="⌋"/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i/d</m:t>
            </m:r>
          </m:e>
        </m:d>
      </m:oMath>
    </w:p>
    <w:p w14:paraId="2F0B6FC7" w14:textId="1815AB8A" w:rsidR="00EA6E31" w:rsidRDefault="00EA6E31" w:rsidP="00EA6E31">
      <w:pPr>
        <w:spacing w:after="0"/>
        <w:rPr>
          <w:rFonts w:cstheme="minorHAnsi"/>
        </w:rPr>
      </w:pPr>
      <w:r>
        <w:rPr>
          <w:rFonts w:cstheme="minorHAnsi"/>
        </w:rPr>
        <w:t xml:space="preserve">As discussed in (d), total running time of INCREASE-KEY i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og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n</m:t>
            </m:r>
          </m:e>
        </m:d>
      </m:oMath>
      <w:r>
        <w:rPr>
          <w:rFonts w:cstheme="minorHAnsi"/>
        </w:rPr>
        <w:t>.</w:t>
      </w:r>
    </w:p>
    <w:p w14:paraId="12627F6A" w14:textId="67BEB469" w:rsidR="00DE6CFB" w:rsidRDefault="00DE6CFB" w:rsidP="00EA6E31">
      <w:pPr>
        <w:spacing w:after="0"/>
        <w:rPr>
          <w:rFonts w:cstheme="minorHAnsi"/>
        </w:rPr>
      </w:pPr>
    </w:p>
    <w:p w14:paraId="6FEF0870" w14:textId="6AC6FF3D" w:rsidR="00EA6E31" w:rsidRDefault="00EA6E31" w:rsidP="00EA6E31">
      <w:pPr>
        <w:spacing w:after="0"/>
        <w:rPr>
          <w:rFonts w:cstheme="minorHAnsi"/>
        </w:rPr>
      </w:pPr>
    </w:p>
    <w:p w14:paraId="6F3AA6EA" w14:textId="539A374C" w:rsidR="007E7736" w:rsidRPr="00EC1F39" w:rsidRDefault="007E7736" w:rsidP="00EC1F39">
      <w:pPr>
        <w:rPr>
          <w:b/>
        </w:rPr>
      </w:pPr>
      <w:r w:rsidRPr="00EC1F39">
        <w:rPr>
          <w:b/>
        </w:rPr>
        <w:lastRenderedPageBreak/>
        <w:t>6. (CLRS 7.2-3)</w:t>
      </w:r>
    </w:p>
    <w:p w14:paraId="5E483C7E" w14:textId="33550611" w:rsidR="007E7736" w:rsidRDefault="007E7736" w:rsidP="00EA6E31">
      <w:pPr>
        <w:spacing w:after="0"/>
        <w:rPr>
          <w:rFonts w:cstheme="minorHAnsi"/>
        </w:rPr>
      </w:pPr>
      <w:r>
        <w:rPr>
          <w:rFonts w:cstheme="minorHAnsi"/>
        </w:rPr>
        <w:t>If array A is sorted in decreasing order,</w:t>
      </w:r>
      <w:r w:rsidR="00EC1F39">
        <w:rPr>
          <w:rFonts w:cstheme="minorHAnsi"/>
        </w:rPr>
        <w:t xml:space="preserve"> the first(largest) or last(smallest) element in the array is often chosen to be partitioning pivot. </w:t>
      </w:r>
      <w:proofErr w:type="gramStart"/>
      <w:r w:rsidR="00EC1F39">
        <w:rPr>
          <w:rFonts w:cstheme="minorHAnsi"/>
        </w:rPr>
        <w:t>So</w:t>
      </w:r>
      <w:proofErr w:type="gramEnd"/>
      <w:r w:rsidR="00EC1F39">
        <w:rPr>
          <w:rFonts w:cstheme="minorHAnsi"/>
        </w:rPr>
        <w:t xml:space="preserve"> in every iteration of partitioning, the array is partitioned into 1 and (n-1) length, i.e. the operation size only reduce by one at each loop. Then it takes n-1 times iteration of partition, and in every </w:t>
      </w:r>
      <w:proofErr w:type="gramStart"/>
      <w:r w:rsidR="00EC1F39">
        <w:rPr>
          <w:rFonts w:cstheme="minorHAnsi"/>
        </w:rPr>
        <w:t>iteration</w:t>
      </w:r>
      <w:proofErr w:type="gramEnd"/>
      <w:r w:rsidR="00EC1F39">
        <w:rPr>
          <w:rFonts w:cstheme="minorHAnsi"/>
        </w:rPr>
        <w:t xml:space="preserve"> it takes k comparisons where k is the curr</w:t>
      </w:r>
      <w:r w:rsidR="004F353E">
        <w:rPr>
          <w:rFonts w:cstheme="minorHAnsi"/>
        </w:rPr>
        <w:t>e</w:t>
      </w:r>
      <w:r w:rsidR="00EC1F39">
        <w:rPr>
          <w:rFonts w:cstheme="minorHAnsi"/>
        </w:rPr>
        <w:t xml:space="preserve">nt array size. </w:t>
      </w:r>
      <w:proofErr w:type="gramStart"/>
      <w:r w:rsidR="00EC1F39">
        <w:rPr>
          <w:rFonts w:cstheme="minorHAnsi"/>
        </w:rPr>
        <w:t>Thus</w:t>
      </w:r>
      <w:proofErr w:type="gramEnd"/>
      <w:r w:rsidR="00EC1F39">
        <w:rPr>
          <w:rFonts w:cstheme="minorHAnsi"/>
        </w:rPr>
        <w:t xml:space="preserve"> the total running time is </w:t>
      </w:r>
      <m:oMath>
        <m:r>
          <m:rPr>
            <m:sty m:val="p"/>
          </m:rPr>
          <w:rPr>
            <w:rFonts w:ascii="Cambria Math" w:hAnsi="Cambria Math" w:cstheme="minorHAnsi"/>
          </w:rPr>
          <m:t>Θ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w:rPr>
                <w:rFonts w:ascii="Cambria Math" w:hAnsi="Cambria Math" w:cstheme="minorHAnsi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inorHAnsi"/>
          </w:rPr>
          <m:t>+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-1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inorHAnsi"/>
          </w:rPr>
          <m:t>+…+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inorHAnsi"/>
          </w:rPr>
          <m:t>)=</m:t>
        </m:r>
        <m:r>
          <m:rPr>
            <m:sty m:val="p"/>
          </m:rPr>
          <w:rPr>
            <w:rFonts w:ascii="Cambria Math" w:hAnsi="Cambria Math" w:cstheme="minorHAnsi"/>
          </w:rPr>
          <m:t>Θ(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w:rPr>
                <w:rFonts w:ascii="Cambria Math" w:hAnsi="Cambria Math" w:cstheme="minorHAnsi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="00EC1F39">
        <w:rPr>
          <w:rFonts w:cstheme="minorHAnsi"/>
        </w:rPr>
        <w:t>.</w:t>
      </w:r>
    </w:p>
    <w:p w14:paraId="68C51EF5" w14:textId="6D4197A9" w:rsidR="00EC1F39" w:rsidRDefault="00EC1F39" w:rsidP="00EA6E31">
      <w:pPr>
        <w:spacing w:after="0"/>
        <w:rPr>
          <w:rFonts w:cstheme="minorHAnsi"/>
        </w:rPr>
      </w:pPr>
    </w:p>
    <w:p w14:paraId="08641580" w14:textId="7D0A1C0A" w:rsidR="00EC1F39" w:rsidRDefault="00EC1F39" w:rsidP="00EA6E31">
      <w:pPr>
        <w:spacing w:after="0"/>
        <w:rPr>
          <w:rFonts w:cstheme="minorHAnsi"/>
        </w:rPr>
      </w:pPr>
    </w:p>
    <w:p w14:paraId="07E29A88" w14:textId="37651031" w:rsidR="00EC1F39" w:rsidRDefault="00EC1F39" w:rsidP="00EC1F39">
      <w:pPr>
        <w:rPr>
          <w:b/>
        </w:rPr>
      </w:pPr>
      <w:r w:rsidRPr="00EC1F39">
        <w:rPr>
          <w:b/>
        </w:rPr>
        <w:t>7. (CLRS 7-2)</w:t>
      </w:r>
    </w:p>
    <w:p w14:paraId="3B2AE611" w14:textId="6135592E" w:rsidR="00EC1F39" w:rsidRDefault="00EC1F39" w:rsidP="00EC1F39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a.</w:t>
      </w:r>
      <w:r w:rsidRPr="00EC1F39">
        <w:rPr>
          <w:rFonts w:cstheme="minorHAnsi"/>
        </w:rPr>
        <w:t xml:space="preserve"> </w:t>
      </w:r>
      <w:r>
        <w:rPr>
          <w:rFonts w:cstheme="minorHAnsi"/>
        </w:rPr>
        <w:t>If all elements are equal</w:t>
      </w:r>
      <w:r w:rsidR="004F353E">
        <w:rPr>
          <w:rFonts w:cstheme="minorHAnsi"/>
        </w:rPr>
        <w:t xml:space="preserve">, it takes only one iteration of partition and then all elements are checked on the correct position. </w:t>
      </w:r>
      <w:proofErr w:type="gramStart"/>
      <w:r w:rsidR="004F353E">
        <w:rPr>
          <w:rFonts w:cstheme="minorHAnsi"/>
        </w:rPr>
        <w:t>So</w:t>
      </w:r>
      <w:proofErr w:type="gramEnd"/>
      <w:r w:rsidR="004F353E">
        <w:rPr>
          <w:rFonts w:cstheme="minorHAnsi"/>
        </w:rPr>
        <w:t xml:space="preserve"> the total running time is </w:t>
      </w:r>
      <m:oMath>
        <m:r>
          <m:rPr>
            <m:sty m:val="p"/>
          </m:rPr>
          <w:rPr>
            <w:rFonts w:ascii="Cambria Math" w:hAnsi="Cambria Math" w:cstheme="minorHAnsi"/>
          </w:rPr>
          <m:t>Θ(</m:t>
        </m:r>
        <m:r>
          <w:rPr>
            <w:rFonts w:ascii="Cambria Math" w:hAnsi="Cambria Math" w:cstheme="minorHAnsi"/>
          </w:rPr>
          <m:t>n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="004F353E">
        <w:rPr>
          <w:rFonts w:cstheme="minorHAnsi"/>
        </w:rPr>
        <w:t>.</w:t>
      </w:r>
    </w:p>
    <w:p w14:paraId="63F6234F" w14:textId="02F76D00" w:rsidR="004F353E" w:rsidRDefault="004F353E" w:rsidP="00EC1F39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b.</w:t>
      </w:r>
      <w:r>
        <w:rPr>
          <w:rFonts w:cstheme="minorHAnsi"/>
        </w:rPr>
        <w:t xml:space="preserve"> PARTITION</w:t>
      </w:r>
      <w:proofErr w:type="gramStart"/>
      <w:r>
        <w:rPr>
          <w:rFonts w:cstheme="minorHAnsi"/>
        </w:rPr>
        <w:t>’(</w:t>
      </w:r>
      <w:proofErr w:type="gramEnd"/>
      <w:r>
        <w:rPr>
          <w:rFonts w:cstheme="minorHAnsi"/>
        </w:rPr>
        <w:t>A, p, r)</w:t>
      </w:r>
    </w:p>
    <w:p w14:paraId="27C56D7B" w14:textId="0693675F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1   x=A[r]</w:t>
      </w:r>
    </w:p>
    <w:p w14:paraId="5FF1633A" w14:textId="13474F39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2  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=p-1</w:t>
      </w:r>
    </w:p>
    <w:p w14:paraId="31B70B09" w14:textId="550FA5B6" w:rsidR="00A27976" w:rsidRDefault="00A27976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3   k=p-1</w:t>
      </w:r>
    </w:p>
    <w:p w14:paraId="69DDBAEA" w14:textId="79A371C5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4</w:t>
      </w:r>
      <w:r>
        <w:rPr>
          <w:rFonts w:cstheme="minorHAnsi"/>
        </w:rPr>
        <w:t xml:space="preserve">   for j=p to r-1</w:t>
      </w:r>
    </w:p>
    <w:p w14:paraId="033204A9" w14:textId="40302E86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5</w:t>
      </w:r>
      <w:r>
        <w:rPr>
          <w:rFonts w:cstheme="minorHAnsi"/>
        </w:rPr>
        <w:t xml:space="preserve">   </w:t>
      </w:r>
      <w:r>
        <w:rPr>
          <w:rFonts w:cstheme="minorHAnsi"/>
        </w:rPr>
        <w:tab/>
        <w:t>if A[j]&lt;x</w:t>
      </w:r>
    </w:p>
    <w:p w14:paraId="3B84C702" w14:textId="7C08405B" w:rsidR="00FA37AB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6</w:t>
      </w:r>
      <w:r>
        <w:rPr>
          <w:rFonts w:cstheme="minorHAnsi"/>
        </w:rPr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=i+1</w:t>
      </w:r>
    </w:p>
    <w:p w14:paraId="6399E55B" w14:textId="582CCFCC" w:rsidR="00FA37AB" w:rsidRDefault="00FA37AB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7</w:t>
      </w:r>
      <w:r>
        <w:rPr>
          <w:rFonts w:cstheme="minorHAnsi"/>
        </w:rPr>
        <w:tab/>
      </w:r>
      <w:r>
        <w:rPr>
          <w:rFonts w:cstheme="minorHAnsi"/>
        </w:rPr>
        <w:tab/>
        <w:t>k=k+1</w:t>
      </w:r>
    </w:p>
    <w:p w14:paraId="527C5068" w14:textId="6A7AF9C5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7</w:t>
      </w:r>
      <w:r>
        <w:rPr>
          <w:rFonts w:cstheme="minorHAnsi"/>
        </w:rPr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  <w:t>exchange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 with A[j]</w:t>
      </w:r>
    </w:p>
    <w:p w14:paraId="3F4E8928" w14:textId="7524A494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8</w:t>
      </w:r>
      <w:r>
        <w:rPr>
          <w:rFonts w:cstheme="minorHAnsi"/>
        </w:rPr>
        <w:t xml:space="preserve">   </w:t>
      </w:r>
      <w:r>
        <w:rPr>
          <w:rFonts w:cstheme="minorHAnsi"/>
        </w:rPr>
        <w:tab/>
        <w:t>else if A[j]</w:t>
      </w:r>
      <w:r w:rsidR="00A27976">
        <w:rPr>
          <w:rFonts w:cstheme="minorHAnsi"/>
        </w:rPr>
        <w:t xml:space="preserve"> = x</w:t>
      </w:r>
    </w:p>
    <w:p w14:paraId="7B1C8656" w14:textId="6370DE2D" w:rsidR="00A27976" w:rsidRDefault="00A27976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9   </w:t>
      </w:r>
      <w:r>
        <w:rPr>
          <w:rFonts w:cstheme="minorHAnsi"/>
        </w:rPr>
        <w:tab/>
      </w:r>
      <w:r>
        <w:rPr>
          <w:rFonts w:cstheme="minorHAnsi"/>
        </w:rPr>
        <w:tab/>
        <w:t>k=k+1</w:t>
      </w:r>
    </w:p>
    <w:p w14:paraId="0CE5DF82" w14:textId="78D69BE7" w:rsidR="00A27976" w:rsidRDefault="00A27976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10</w:t>
      </w:r>
      <w:r>
        <w:rPr>
          <w:rFonts w:cstheme="minorHAnsi"/>
        </w:rPr>
        <w:tab/>
      </w:r>
      <w:r>
        <w:rPr>
          <w:rFonts w:cstheme="minorHAnsi"/>
        </w:rPr>
        <w:tab/>
        <w:t>Exchange A[k] with A[j]</w:t>
      </w:r>
    </w:p>
    <w:p w14:paraId="3432130B" w14:textId="4BB41EA8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11</w:t>
      </w:r>
      <w:r>
        <w:rPr>
          <w:rFonts w:cstheme="minorHAnsi"/>
        </w:rPr>
        <w:t xml:space="preserve"> exchange A[</w:t>
      </w:r>
      <w:r w:rsidR="00A27976">
        <w:rPr>
          <w:rFonts w:cstheme="minorHAnsi"/>
        </w:rPr>
        <w:t>k</w:t>
      </w:r>
      <w:r>
        <w:rPr>
          <w:rFonts w:cstheme="minorHAnsi"/>
        </w:rPr>
        <w:t>+1] with A[r]</w:t>
      </w:r>
    </w:p>
    <w:p w14:paraId="785029D4" w14:textId="126F5338" w:rsidR="004F353E" w:rsidRDefault="004F353E" w:rsidP="00EC1F39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A27976">
        <w:rPr>
          <w:rFonts w:cstheme="minorHAnsi"/>
        </w:rPr>
        <w:t>12</w:t>
      </w:r>
      <w:r>
        <w:rPr>
          <w:rFonts w:cstheme="minorHAnsi"/>
        </w:rPr>
        <w:t xml:space="preserve"> return </w:t>
      </w:r>
      <w:r w:rsidR="00353E80">
        <w:rPr>
          <w:rFonts w:cstheme="minorHAnsi"/>
        </w:rPr>
        <w:t xml:space="preserve">i+1, </w:t>
      </w:r>
      <w:r w:rsidR="00A27976">
        <w:rPr>
          <w:rFonts w:cstheme="minorHAnsi"/>
        </w:rPr>
        <w:t>k</w:t>
      </w:r>
    </w:p>
    <w:p w14:paraId="2F7FA83D" w14:textId="77777777" w:rsidR="00353E80" w:rsidRPr="00FA37AB" w:rsidRDefault="00A27976" w:rsidP="00EC1F39">
      <w:pPr>
        <w:spacing w:after="0"/>
        <w:rPr>
          <w:rFonts w:cstheme="minorHAnsi"/>
          <w:b/>
        </w:rPr>
      </w:pPr>
      <w:r w:rsidRPr="00FA37AB">
        <w:rPr>
          <w:rFonts w:cstheme="minorHAnsi"/>
          <w:b/>
        </w:rPr>
        <w:t>c.</w:t>
      </w:r>
    </w:p>
    <w:p w14:paraId="4B05503A" w14:textId="77777777" w:rsidR="00353E80" w:rsidRDefault="00353E80" w:rsidP="00EC1F39">
      <w:pPr>
        <w:spacing w:after="0"/>
        <w:rPr>
          <w:rFonts w:cstheme="minorHAnsi"/>
        </w:rPr>
      </w:pPr>
      <w:r>
        <w:rPr>
          <w:rFonts w:cstheme="minorHAnsi"/>
        </w:rPr>
        <w:t>RANDOMIZED-PARTITION’ (A, p, r)</w:t>
      </w:r>
    </w:p>
    <w:p w14:paraId="7E578CC4" w14:textId="0D4204AE" w:rsidR="00353E80" w:rsidRDefault="00353E80" w:rsidP="00353E80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1  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 xml:space="preserve"> = </w:t>
      </w:r>
      <w:proofErr w:type="gramStart"/>
      <w:r>
        <w:rPr>
          <w:rFonts w:cstheme="minorHAnsi"/>
        </w:rPr>
        <w:t>RANDOM(</w:t>
      </w:r>
      <w:proofErr w:type="gramEnd"/>
      <w:r>
        <w:rPr>
          <w:rFonts w:cstheme="minorHAnsi"/>
        </w:rPr>
        <w:t>p, r)</w:t>
      </w:r>
    </w:p>
    <w:p w14:paraId="7FC03FAC" w14:textId="088688DF" w:rsidR="00353E80" w:rsidRDefault="00353E80" w:rsidP="00353E80">
      <w:pPr>
        <w:spacing w:after="0"/>
        <w:rPr>
          <w:rFonts w:cstheme="minorHAnsi"/>
        </w:rPr>
      </w:pPr>
      <w:r>
        <w:rPr>
          <w:rFonts w:cstheme="minorHAnsi"/>
        </w:rPr>
        <w:tab/>
        <w:t>2   exchange A[r] and A[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]</w:t>
      </w:r>
    </w:p>
    <w:p w14:paraId="2B2838DE" w14:textId="04C4367E" w:rsidR="00353E80" w:rsidRDefault="00353E80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3   return PARTITION’ (A, p, r)</w:t>
      </w:r>
    </w:p>
    <w:p w14:paraId="4709CBCE" w14:textId="53D846FD" w:rsidR="00A27976" w:rsidRDefault="00A27976" w:rsidP="00EC1F39">
      <w:pPr>
        <w:spacing w:after="0"/>
        <w:rPr>
          <w:rFonts w:cstheme="minorHAnsi"/>
        </w:rPr>
      </w:pPr>
      <w:r>
        <w:rPr>
          <w:rFonts w:cstheme="minorHAnsi"/>
        </w:rPr>
        <w:t>RANDOMIZED-QUICKSORT’ (A, p, r)</w:t>
      </w:r>
    </w:p>
    <w:p w14:paraId="7E55B1CC" w14:textId="34CE62DC" w:rsidR="00A27976" w:rsidRDefault="00A27976" w:rsidP="00EC1F39">
      <w:pPr>
        <w:spacing w:after="0"/>
        <w:rPr>
          <w:rFonts w:cstheme="minorHAnsi"/>
        </w:rPr>
      </w:pPr>
      <w:r>
        <w:rPr>
          <w:rFonts w:cstheme="minorHAnsi"/>
        </w:rPr>
        <w:tab/>
        <w:t>1   if p&lt;r</w:t>
      </w:r>
    </w:p>
    <w:p w14:paraId="43B13BBE" w14:textId="66C36308" w:rsidR="00353E80" w:rsidRDefault="00A27976" w:rsidP="00353E80">
      <w:pPr>
        <w:spacing w:after="0"/>
        <w:rPr>
          <w:rFonts w:cstheme="minorHAnsi"/>
        </w:rPr>
      </w:pPr>
      <w:r>
        <w:rPr>
          <w:rFonts w:cstheme="minorHAnsi"/>
        </w:rPr>
        <w:tab/>
        <w:t xml:space="preserve">2   </w:t>
      </w:r>
      <w:r>
        <w:rPr>
          <w:rFonts w:cstheme="minorHAnsi"/>
        </w:rPr>
        <w:tab/>
      </w:r>
      <w:r w:rsidR="00353E80">
        <w:rPr>
          <w:rFonts w:cstheme="minorHAnsi"/>
        </w:rPr>
        <w:t>q, t = RANDOMIZED-PARTITION’ (A, p, r)</w:t>
      </w:r>
      <w:r w:rsidR="00353E80">
        <w:rPr>
          <w:rFonts w:cstheme="minorHAnsi"/>
        </w:rPr>
        <w:tab/>
      </w:r>
    </w:p>
    <w:p w14:paraId="30B15046" w14:textId="1488BC96" w:rsidR="00353E80" w:rsidRDefault="00353E80" w:rsidP="00353E80">
      <w:pPr>
        <w:spacing w:after="0"/>
        <w:ind w:firstLine="720"/>
        <w:rPr>
          <w:rFonts w:cstheme="minorHAnsi"/>
        </w:rPr>
      </w:pPr>
      <w:r>
        <w:rPr>
          <w:rFonts w:cstheme="minorHAnsi"/>
        </w:rPr>
        <w:t>3</w:t>
      </w:r>
      <w:r>
        <w:rPr>
          <w:rFonts w:cstheme="minorHAnsi"/>
        </w:rPr>
        <w:tab/>
        <w:t>RANDOMIZED-QUICKSORT’ (A, p, q-1)</w:t>
      </w:r>
    </w:p>
    <w:p w14:paraId="7CFDDC23" w14:textId="47AAA825" w:rsidR="005F0856" w:rsidRDefault="00353E80" w:rsidP="005F0856">
      <w:pPr>
        <w:spacing w:after="0"/>
        <w:rPr>
          <w:rFonts w:cstheme="minorHAnsi"/>
        </w:rPr>
      </w:pPr>
      <w:r>
        <w:rPr>
          <w:rFonts w:cstheme="minorHAnsi"/>
        </w:rPr>
        <w:tab/>
        <w:t>4</w:t>
      </w:r>
      <w:r>
        <w:rPr>
          <w:rFonts w:cstheme="minorHAnsi"/>
        </w:rPr>
        <w:tab/>
        <w:t>RANDOMIZED-QUICKSORT’ (A, t+1, r)</w:t>
      </w:r>
    </w:p>
    <w:p w14:paraId="790167F5" w14:textId="0324EC48" w:rsidR="00FA37AB" w:rsidRDefault="00FA37AB" w:rsidP="005F0856">
      <w:pPr>
        <w:spacing w:after="0"/>
        <w:rPr>
          <w:rFonts w:cstheme="minorHAnsi"/>
        </w:rPr>
      </w:pPr>
      <w:r>
        <w:rPr>
          <w:rFonts w:cstheme="minorHAnsi"/>
        </w:rPr>
        <w:t>QUICKSORT’ (A, p, r)</w:t>
      </w:r>
    </w:p>
    <w:p w14:paraId="3A892F71" w14:textId="53933019" w:rsidR="00FA37AB" w:rsidRDefault="00FA37AB" w:rsidP="005F0856">
      <w:pPr>
        <w:spacing w:after="0"/>
        <w:rPr>
          <w:rFonts w:cstheme="minorHAnsi"/>
        </w:rPr>
      </w:pPr>
      <w:r>
        <w:rPr>
          <w:rFonts w:cstheme="minorHAnsi"/>
        </w:rPr>
        <w:tab/>
        <w:t>1 return RANDOMIZED-QUICKSORT</w:t>
      </w:r>
      <w:r w:rsidR="00CD3F72">
        <w:rPr>
          <w:rFonts w:cstheme="minorHAnsi"/>
        </w:rPr>
        <w:t>’ (A, p, r)</w:t>
      </w:r>
    </w:p>
    <w:p w14:paraId="2CF1A0EB" w14:textId="0F11F3B8" w:rsidR="00FA37AB" w:rsidRDefault="00FA37AB" w:rsidP="005F0856">
      <w:pPr>
        <w:spacing w:after="0"/>
        <w:rPr>
          <w:rFonts w:cstheme="minorHAnsi"/>
        </w:rPr>
      </w:pPr>
      <w:r w:rsidRPr="00FA37AB">
        <w:rPr>
          <w:rFonts w:cstheme="minorHAnsi"/>
          <w:b/>
        </w:rPr>
        <w:t>d.</w:t>
      </w:r>
      <w:r w:rsidR="004C28E1">
        <w:rPr>
          <w:rFonts w:cstheme="minorHAnsi"/>
          <w:b/>
        </w:rPr>
        <w:t xml:space="preserve"> </w:t>
      </w:r>
      <w:r w:rsidR="009E4B65">
        <w:rPr>
          <w:rFonts w:cstheme="minorHAnsi"/>
        </w:rPr>
        <w:t xml:space="preserve">“All elements are distinct in array A” is no longer an assumption but a worst case in the PARTITION’ algorithm. </w:t>
      </w:r>
      <w:proofErr w:type="gramStart"/>
      <w:r w:rsidR="009E4B65">
        <w:rPr>
          <w:rFonts w:cstheme="minorHAnsi"/>
        </w:rPr>
        <w:t>So</w:t>
      </w:r>
      <w:proofErr w:type="gramEnd"/>
      <w:r w:rsidR="009E4B65">
        <w:rPr>
          <w:rFonts w:cstheme="minorHAnsi"/>
        </w:rPr>
        <w:t xml:space="preserve"> the upper-bound is </w:t>
      </w:r>
      <m:oMath>
        <m:r>
          <w:rPr>
            <w:rFonts w:ascii="Cambria Math" w:hAnsi="Cambria Math" w:cstheme="minorHAnsi"/>
          </w:rPr>
          <m:t>O(nlgn)</m:t>
        </m:r>
      </m:oMath>
      <w:r w:rsidR="009E4B65">
        <w:rPr>
          <w:rFonts w:cstheme="minorHAnsi"/>
        </w:rPr>
        <w:t>.</w:t>
      </w:r>
    </w:p>
    <w:p w14:paraId="3EBF9B42" w14:textId="57B3FC68" w:rsidR="009E4B65" w:rsidRDefault="009E4B65" w:rsidP="005F0856">
      <w:pPr>
        <w:spacing w:after="0"/>
        <w:rPr>
          <w:rFonts w:cstheme="minorHAnsi"/>
        </w:rPr>
      </w:pPr>
    </w:p>
    <w:p w14:paraId="2EE6FBEC" w14:textId="73E86D82" w:rsidR="009E4B65" w:rsidRDefault="009E4B65" w:rsidP="005F0856">
      <w:pPr>
        <w:spacing w:after="0"/>
        <w:rPr>
          <w:rFonts w:cstheme="minorHAnsi"/>
        </w:rPr>
      </w:pPr>
    </w:p>
    <w:p w14:paraId="36BE0585" w14:textId="32E68B5F" w:rsidR="00EC4A0C" w:rsidRDefault="00EC4A0C" w:rsidP="005F0856">
      <w:pPr>
        <w:spacing w:after="0"/>
        <w:rPr>
          <w:rFonts w:cstheme="minorHAnsi"/>
        </w:rPr>
      </w:pPr>
    </w:p>
    <w:p w14:paraId="517D7D00" w14:textId="56313966" w:rsidR="00EC4A0C" w:rsidRDefault="00EC4A0C" w:rsidP="005F0856">
      <w:pPr>
        <w:spacing w:after="0"/>
        <w:rPr>
          <w:rFonts w:cstheme="minorHAnsi"/>
        </w:rPr>
      </w:pPr>
    </w:p>
    <w:p w14:paraId="3973D413" w14:textId="7BA660BA" w:rsidR="00EC4A0C" w:rsidRPr="001132C7" w:rsidRDefault="00EC4A0C" w:rsidP="001132C7">
      <w:pPr>
        <w:rPr>
          <w:b/>
        </w:rPr>
      </w:pPr>
      <w:r w:rsidRPr="001132C7">
        <w:rPr>
          <w:b/>
        </w:rPr>
        <w:lastRenderedPageBreak/>
        <w:t>8.</w:t>
      </w:r>
    </w:p>
    <w:p w14:paraId="41B4E35C" w14:textId="58FECF6A" w:rsidR="00EC4A0C" w:rsidRDefault="00EC4A0C" w:rsidP="005F0856">
      <w:pPr>
        <w:spacing w:after="0"/>
        <w:rPr>
          <w:rFonts w:cstheme="minorHAnsi"/>
        </w:rPr>
      </w:pPr>
      <w:r>
        <w:rPr>
          <w:rFonts w:cstheme="minorHAnsi"/>
        </w:rPr>
        <w:t>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413753" w14:paraId="3022D6D5" w14:textId="77777777" w:rsidTr="001132C7">
        <w:trPr>
          <w:trHeight w:val="256"/>
        </w:trPr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C83064" w14:textId="37B12357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544E5" w14:textId="654045D5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0D37E" w14:textId="0DE3E9AC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E5B80" w14:textId="3262FAA8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28DEFE" w14:textId="459DAF83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F9788" w14:textId="6A673810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6518E9" w14:textId="3FF2F3B6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94C02" w14:textId="45D79494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65A664" w14:textId="159F7D46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AD36FA" w14:textId="78BA125A" w:rsidR="00413753" w:rsidRDefault="001132C7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413753" w14:paraId="499AC9E3" w14:textId="77777777" w:rsidTr="001132C7">
        <w:trPr>
          <w:trHeight w:val="264"/>
        </w:trPr>
        <w:tc>
          <w:tcPr>
            <w:tcW w:w="468" w:type="dxa"/>
            <w:tcBorders>
              <w:top w:val="single" w:sz="4" w:space="0" w:color="auto"/>
            </w:tcBorders>
          </w:tcPr>
          <w:p w14:paraId="43988431" w14:textId="5E65274F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D142B55" w14:textId="69A1EF9E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9CF4C6D" w14:textId="04726C26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0B39E55" w14:textId="34ABA8ED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5CDE737" w14:textId="387C4BA3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72BF5A3" w14:textId="124796B1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C7B1AB9" w14:textId="6A5FCD1E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9BD0100" w14:textId="37088678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2DC3604" w14:textId="03600D12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5110934" w14:textId="7A1D8185" w:rsidR="00413753" w:rsidRDefault="00413753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</w:tr>
    </w:tbl>
    <w:p w14:paraId="7AFC406A" w14:textId="77777777" w:rsidR="00EC4A0C" w:rsidRPr="004C28E1" w:rsidRDefault="00EC4A0C" w:rsidP="005F0856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413753" w14:paraId="17E5135D" w14:textId="77777777" w:rsidTr="00413753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7C85DB" w14:textId="6116BA5D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27E850" w14:textId="7D41DEA0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084962" w14:textId="6306A14D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F42C6A" w14:textId="1066E682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58A2FE" w14:textId="56A5D368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1C4DD" w14:textId="32AC0FE1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9A1CEB" w14:textId="356EB275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54138D" w14:textId="72C1084B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7EDA32" w14:textId="7268249F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858A92" w14:textId="2051DFE0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21A919" w14:textId="0CFC3C7D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612EC5" w14:textId="5158925B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4C4429" w14:textId="14E3BC33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FB7D4" w14:textId="46320878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9C1F2D" w14:textId="10B43F41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64CF0D" w14:textId="135FB511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67E70F" w14:textId="1F005F20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181345" w14:textId="07EFCE68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842C3" w14:textId="1E0B0A3D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6270E" w14:textId="667ACC50" w:rsidR="00EC4A0C" w:rsidRDefault="00EC4A0C" w:rsidP="005F0856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413753" w:rsidRPr="00413753" w14:paraId="7D3122F3" w14:textId="77777777" w:rsidTr="00413753">
        <w:tc>
          <w:tcPr>
            <w:tcW w:w="467" w:type="dxa"/>
            <w:tcBorders>
              <w:top w:val="single" w:sz="4" w:space="0" w:color="auto"/>
            </w:tcBorders>
          </w:tcPr>
          <w:p w14:paraId="4A249101" w14:textId="35AA5D9B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7DBB25F" w14:textId="63D5E2C4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256CCA4" w14:textId="1F6962C8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6F5793C" w14:textId="0FFCF767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238BB7A" w14:textId="76ABD1D4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57D1881" w14:textId="389DA0AF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B21D6E5" w14:textId="122A3E5B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C3DD459" w14:textId="79A6E84B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B084D45" w14:textId="28FF4383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889427C" w14:textId="63CDBC8C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4C8509D" w14:textId="66C73D65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3C9480B" w14:textId="1EEC145A" w:rsidR="00EC4A0C" w:rsidRPr="00413753" w:rsidRDefault="00EC4A0C" w:rsidP="005F0856">
            <w:pPr>
              <w:rPr>
                <w:rFonts w:cstheme="minorHAnsi" w:hint="eastAsia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BDD7988" w14:textId="048B332C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A8C1E56" w14:textId="132A9124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C74B178" w14:textId="6B36CC8A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3C91578" w14:textId="4975A1FB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449845F" w14:textId="40D3F85E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367F9F1" w14:textId="3051B4C2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6EC6CB1" w14:textId="49903C3C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712897B" w14:textId="630ECA59" w:rsidR="00EC4A0C" w:rsidRPr="00413753" w:rsidRDefault="00EC4A0C" w:rsidP="005F0856">
            <w:pPr>
              <w:rPr>
                <w:rFonts w:cstheme="minorHAnsi"/>
              </w:rPr>
            </w:pPr>
            <w:r w:rsidRPr="00413753">
              <w:rPr>
                <w:rFonts w:cstheme="minorHAnsi"/>
              </w:rPr>
              <w:t>1</w:t>
            </w:r>
          </w:p>
        </w:tc>
      </w:tr>
    </w:tbl>
    <w:p w14:paraId="20F9E839" w14:textId="77777777" w:rsidR="00EC4A0C" w:rsidRPr="004C28E1" w:rsidRDefault="00EC4A0C" w:rsidP="00EC4A0C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EC4A0C" w14:paraId="73E36018" w14:textId="77777777" w:rsidTr="00413753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4E9505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B7B124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138120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4D9AAA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335747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A831D0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8BA525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4B5935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9F4C8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209525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679FE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82DF09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B34D56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AAB9C1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4EEF6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704902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AD8C1A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E461AA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8394A4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EA4845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EC4A0C" w14:paraId="333FEDE7" w14:textId="77777777" w:rsidTr="00413753">
        <w:tc>
          <w:tcPr>
            <w:tcW w:w="467" w:type="dxa"/>
            <w:tcBorders>
              <w:top w:val="single" w:sz="4" w:space="0" w:color="auto"/>
            </w:tcBorders>
          </w:tcPr>
          <w:p w14:paraId="74EA8189" w14:textId="2321C765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37858AF" w14:textId="61EB249D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AEF0B6A" w14:textId="14E87A59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F95B32E" w14:textId="7777777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D07C51B" w14:textId="44E0E654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E2144AB" w14:textId="707210B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D54463C" w14:textId="63ED1FE9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5175E37" w14:textId="38A4D197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C862577" w14:textId="26096320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1583CFD" w14:textId="512C9139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128B25D" w14:textId="344F9C54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14F8EBF" w14:textId="762FC608" w:rsidR="00EC4A0C" w:rsidRDefault="00EC4A0C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42423FC" w14:textId="5200E902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98531EB" w14:textId="4467FE4D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5D8E721" w14:textId="75499EA0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D279FE6" w14:textId="488177F8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42E1C43" w14:textId="3235A0AE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7FF0AC8" w14:textId="4E620FF9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E4D8FB2" w14:textId="230B985A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08E6EDD" w14:textId="744200B3" w:rsidR="00EC4A0C" w:rsidRDefault="00EC4A0C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33278EC6" w14:textId="0F9D1ED8" w:rsidR="00EC4A0C" w:rsidRDefault="00EC4A0C" w:rsidP="005F0856">
      <w:pPr>
        <w:spacing w:after="0"/>
        <w:rPr>
          <w:rFonts w:cstheme="minorHAnsi"/>
        </w:rPr>
      </w:pPr>
    </w:p>
    <w:p w14:paraId="1CD0D491" w14:textId="5702ADE7" w:rsidR="00413753" w:rsidRPr="004C28E1" w:rsidRDefault="00EC4A0C" w:rsidP="00413753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1132C7" w14:paraId="6EA74AD8" w14:textId="4596317F" w:rsidTr="00591FB1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3A7EA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18CE9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B94F9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02A0F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A23C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CAF76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8171F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FECA1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9B52E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F59CD8" w14:textId="69D04CEE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653A8FB4" w14:textId="428EDDCA" w:rsidTr="00591FB1">
        <w:tc>
          <w:tcPr>
            <w:tcW w:w="467" w:type="dxa"/>
            <w:tcBorders>
              <w:top w:val="single" w:sz="4" w:space="0" w:color="auto"/>
            </w:tcBorders>
          </w:tcPr>
          <w:p w14:paraId="4E6305E2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7E5A124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F63CD73" w14:textId="12A7E242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2CD99C8" w14:textId="4D9FA6BD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49161CC" w14:textId="00CC734F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861CEA3" w14:textId="7B611803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B4122E7" w14:textId="77E985DE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CE4A9AC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B4DF656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DDF679E" w14:textId="77777777" w:rsidR="001132C7" w:rsidRDefault="001132C7" w:rsidP="00DB382F">
            <w:pPr>
              <w:rPr>
                <w:rFonts w:cstheme="minorHAnsi"/>
              </w:rPr>
            </w:pPr>
          </w:p>
        </w:tc>
      </w:tr>
    </w:tbl>
    <w:p w14:paraId="5019F917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0FB94420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75D1A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F9E7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2E9F6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4FA9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2F69F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004DF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BCE4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27F0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1F4FC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4A69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B8B1A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3F44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3E9FB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81B5C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2750A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4E342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34281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3F73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FDD8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C2A17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2ADBD24F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517736B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57A37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CBFB90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22A94D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69CDEA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B15E79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262443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EDF492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705EA8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9023D7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5FBE52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B92DF7C" w14:textId="3B14FABB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C947B7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751D29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908811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64DE6F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5A34D4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4D78C2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C29AB2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599083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26EBAB12" w14:textId="2EE39AC5" w:rsidR="00EC4A0C" w:rsidRDefault="00EC4A0C" w:rsidP="005F0856">
      <w:pPr>
        <w:spacing w:after="0"/>
        <w:rPr>
          <w:rFonts w:cstheme="minorHAnsi"/>
        </w:rPr>
      </w:pPr>
    </w:p>
    <w:p w14:paraId="3E5C07EF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1132C7" w14:paraId="113DFD2D" w14:textId="129EC6B5" w:rsidTr="00591FB1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0548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06B73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AEED4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D291A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A254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E519C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1B440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0DC53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54A95F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39D5AF" w14:textId="48E8C25D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6E66AD75" w14:textId="75C782CC" w:rsidTr="00591FB1">
        <w:tc>
          <w:tcPr>
            <w:tcW w:w="467" w:type="dxa"/>
            <w:tcBorders>
              <w:top w:val="single" w:sz="4" w:space="0" w:color="auto"/>
            </w:tcBorders>
          </w:tcPr>
          <w:p w14:paraId="676280B3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8F02F1D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14C4E71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76A15E6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BD6F205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00F7F0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D885DB9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3804E90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C52A14F" w14:textId="07DE0718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1F1BF6E" w14:textId="77777777" w:rsidR="001132C7" w:rsidRDefault="001132C7" w:rsidP="00DB382F">
            <w:pPr>
              <w:rPr>
                <w:rFonts w:cstheme="minorHAnsi"/>
              </w:rPr>
            </w:pPr>
          </w:p>
        </w:tc>
      </w:tr>
    </w:tbl>
    <w:p w14:paraId="4435561A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43FC7E71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34EFF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E6023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FAFA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271F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9CD9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62008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B755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906D5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BF259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1268F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52051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9A9ED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CBB91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88F9F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ADC5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14AEE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5D86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D0D5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85958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71EF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732367D1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488B873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BD05FB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3F3E10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E0D315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B2BE35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DBDC57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44C606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11B663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32E716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7C05EB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9FD9F0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1CA39D0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618C6D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F90FDA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85E9C9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0AA594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22F950B" w14:textId="0EB0F979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6758CD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6A8917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BE09E3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6CB5524D" w14:textId="0C935CA1" w:rsidR="00DB382F" w:rsidRDefault="00DB382F" w:rsidP="005F0856">
      <w:pPr>
        <w:spacing w:after="0"/>
        <w:rPr>
          <w:rFonts w:cstheme="minorHAnsi"/>
        </w:rPr>
      </w:pPr>
    </w:p>
    <w:p w14:paraId="0C554FB4" w14:textId="1CEB4F8F" w:rsidR="00DB382F" w:rsidRDefault="00DB382F" w:rsidP="005F0856">
      <w:pPr>
        <w:spacing w:after="0"/>
        <w:rPr>
          <w:rFonts w:cstheme="minorHAnsi"/>
        </w:rPr>
      </w:pPr>
    </w:p>
    <w:p w14:paraId="6740A279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1132C7" w14:paraId="0DCF1164" w14:textId="0CA557BC" w:rsidTr="00591FB1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5D785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59CBC8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EB6F8E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36164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5C2C1E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55F3B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F3163B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A886F5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E67AE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238723" w14:textId="6D187CB2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377F81EB" w14:textId="74041A43" w:rsidTr="00591FB1">
        <w:tc>
          <w:tcPr>
            <w:tcW w:w="467" w:type="dxa"/>
            <w:tcBorders>
              <w:top w:val="single" w:sz="4" w:space="0" w:color="auto"/>
            </w:tcBorders>
          </w:tcPr>
          <w:p w14:paraId="76F0D585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03C56B7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5D766A5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389C2AC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6FE2EB4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05290A6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A84014E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532CE61" w14:textId="3232E0ED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92405D4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C70604B" w14:textId="77777777" w:rsidR="001132C7" w:rsidRDefault="001132C7" w:rsidP="001132C7">
            <w:pPr>
              <w:rPr>
                <w:rFonts w:cstheme="minorHAnsi"/>
              </w:rPr>
            </w:pPr>
          </w:p>
        </w:tc>
      </w:tr>
    </w:tbl>
    <w:p w14:paraId="31A7D58F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6C10A9F8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B8A9D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585D3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FDFFF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0BA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0B28C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2838B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14262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07D0E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E5ECA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B3DDF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5721C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B788F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F26A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4ABF3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96860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A1C8A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9AF13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251A0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639F2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DDB90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18AA781C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56557A2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83C8CD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5F3664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5A678C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E74F1E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770921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4A25E1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400865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32EF70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BC864C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1CFACF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72C5FAA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C5F035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40F900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415F0C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8C3DD83" w14:textId="427AF684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D15B9C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58553F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6F440C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36584F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0A57D986" w14:textId="5A972BF0" w:rsidR="00DB382F" w:rsidRDefault="00DB382F" w:rsidP="005F0856">
      <w:pPr>
        <w:spacing w:after="0"/>
        <w:rPr>
          <w:rFonts w:cstheme="minorHAnsi"/>
        </w:rPr>
      </w:pPr>
    </w:p>
    <w:p w14:paraId="0E560AA7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1132C7" w14:paraId="1C59E572" w14:textId="5F76FDDC" w:rsidTr="00591FB1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E7EB5E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3D59C6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A9FEF6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6EAEC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F4B7C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4F8F50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9E3E7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E8E7B6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0E264D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F5D030" w14:textId="14BDDC6A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71426194" w14:textId="5B40B786" w:rsidTr="00591FB1">
        <w:tc>
          <w:tcPr>
            <w:tcW w:w="467" w:type="dxa"/>
            <w:tcBorders>
              <w:top w:val="single" w:sz="4" w:space="0" w:color="auto"/>
            </w:tcBorders>
          </w:tcPr>
          <w:p w14:paraId="613BB91D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B396D38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51FD575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14CDAB8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C6FB05D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3CDD2BA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A19F579" w14:textId="77777777" w:rsidR="001132C7" w:rsidRDefault="001132C7" w:rsidP="001132C7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0EAFCDF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1F3CFA7" w14:textId="77777777" w:rsidR="001132C7" w:rsidRDefault="001132C7" w:rsidP="001132C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CCD73B5" w14:textId="77777777" w:rsidR="001132C7" w:rsidRDefault="001132C7" w:rsidP="001132C7">
            <w:pPr>
              <w:rPr>
                <w:rFonts w:cstheme="minorHAnsi"/>
              </w:rPr>
            </w:pPr>
          </w:p>
        </w:tc>
      </w:tr>
    </w:tbl>
    <w:p w14:paraId="1AA65757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4C53C070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715FB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72221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93673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EB50B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37A7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E94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3420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29C84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57C7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B513A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BF1A6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6582A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1AC8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413C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8697B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7862E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776D6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C92F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8F987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D94C6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031E5B76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440A600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D13CAF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B5EED7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3C9498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C174CB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4E7B01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75A925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8ACA10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1AA03F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2683C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3F5601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773CA43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02354D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67B8B0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C91AF8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C08F23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E42009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51CEF4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213612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C8345EC" w14:textId="2E56C965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747D84A1" w14:textId="42CA3517" w:rsidR="00DB382F" w:rsidRDefault="00DB382F" w:rsidP="005F0856">
      <w:pPr>
        <w:spacing w:after="0"/>
        <w:rPr>
          <w:rFonts w:cstheme="minorHAnsi"/>
        </w:rPr>
      </w:pPr>
    </w:p>
    <w:p w14:paraId="626399B5" w14:textId="220C933E" w:rsidR="00DB382F" w:rsidRDefault="00DB382F" w:rsidP="005F0856">
      <w:pPr>
        <w:spacing w:after="0"/>
        <w:rPr>
          <w:rFonts w:cstheme="minorHAnsi"/>
        </w:rPr>
      </w:pPr>
    </w:p>
    <w:p w14:paraId="577966DF" w14:textId="676C5F70" w:rsidR="00DB382F" w:rsidRDefault="00DB382F" w:rsidP="005F0856">
      <w:pPr>
        <w:spacing w:after="0"/>
        <w:rPr>
          <w:rFonts w:cstheme="minorHAnsi"/>
        </w:rPr>
      </w:pPr>
    </w:p>
    <w:p w14:paraId="43963124" w14:textId="73E809AB" w:rsidR="00DB382F" w:rsidRDefault="00DB382F" w:rsidP="005F0856">
      <w:pPr>
        <w:spacing w:after="0"/>
        <w:rPr>
          <w:rFonts w:cstheme="minorHAnsi"/>
        </w:rPr>
      </w:pPr>
    </w:p>
    <w:p w14:paraId="27C7CBED" w14:textId="77777777" w:rsidR="00DB382F" w:rsidRDefault="00DB382F" w:rsidP="005F0856">
      <w:pPr>
        <w:spacing w:after="0"/>
        <w:rPr>
          <w:rFonts w:cstheme="minorHAnsi"/>
        </w:rPr>
      </w:pPr>
    </w:p>
    <w:p w14:paraId="39185585" w14:textId="75959765" w:rsidR="00DB382F" w:rsidRDefault="00DB382F" w:rsidP="005F0856">
      <w:pPr>
        <w:spacing w:after="0"/>
        <w:rPr>
          <w:rFonts w:cstheme="minorHAnsi"/>
        </w:rPr>
      </w:pPr>
    </w:p>
    <w:p w14:paraId="0BE0DD45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lastRenderedPageBreak/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5E4A05D4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187C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F34E6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13FFEB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4D91D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DFE8A6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ED0D89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D037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A6C4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9CD3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2B1D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3F62530B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02ABB5FA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070E29C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5B22349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E00833C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4B754DC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83F615F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2877777" w14:textId="56C4A91B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1FEF709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D57CFD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CCD2E19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3A18B0D7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38F3A1A2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44F02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F313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D0B5C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DB154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CBE0E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7F691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EF5E2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FC3DA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D746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C7EE1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526C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AE160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910EE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F5520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59243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CF696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BBEA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E17E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0725A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3D18F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5C7655E6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758C9EE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EB85E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21DA83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6CC5B0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8CD8D0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0A87C9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AC0A36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B491AC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E9624D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10FCA9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5DC843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7C9C93C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33A020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36C8A81" w14:textId="5CADBA5E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60A470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3540BB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A53724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E5504F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EAC170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AFD24B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06DDF3DB" w14:textId="437480C3" w:rsidR="00DB382F" w:rsidRDefault="00DB382F" w:rsidP="005F0856">
      <w:pPr>
        <w:spacing w:after="0"/>
        <w:rPr>
          <w:rFonts w:cstheme="minorHAnsi"/>
        </w:rPr>
      </w:pPr>
    </w:p>
    <w:p w14:paraId="677C8CD5" w14:textId="3033B8F9" w:rsidR="00DB382F" w:rsidRDefault="00DB382F" w:rsidP="005F0856">
      <w:pPr>
        <w:spacing w:after="0"/>
        <w:rPr>
          <w:rFonts w:cstheme="minorHAnsi"/>
        </w:rPr>
      </w:pPr>
    </w:p>
    <w:p w14:paraId="3A5D992F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27596B0F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83256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3E2F3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A537C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8AF7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51607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EDCFE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4EA11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87FCE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E1D9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AFBD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1F42F5E9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66033FAA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5AE4655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9CD0219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8D63D0B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DF09F2C" w14:textId="572B5120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3171C1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89DBF0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6B54DA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46FB8D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D11B43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66E0AB1B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7054A971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1253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CE8DB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1FAFA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24B0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25D9C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1BAF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0D296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FA58A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8628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896A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996F8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91BA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86048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8470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9697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CF4A8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69F5A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1E9C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713BA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B15E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5833D2D0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7AF5426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E01F22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BB31EE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1B4625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02EBF0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C63A50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5BE881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978651A" w14:textId="69A1733A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ACB628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78E89F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2507F4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530CFB8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C9D8D6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3466DC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FEF32F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682A08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C55CF8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30788D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319AAA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AB4768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4B4BEA05" w14:textId="4CEA3326" w:rsidR="00DB382F" w:rsidRDefault="00DB382F" w:rsidP="005F0856">
      <w:pPr>
        <w:spacing w:after="0"/>
        <w:rPr>
          <w:rFonts w:cstheme="minorHAnsi"/>
        </w:rPr>
      </w:pPr>
    </w:p>
    <w:p w14:paraId="4FB9193D" w14:textId="0B0A0A3C" w:rsidR="00DB382F" w:rsidRDefault="00DB382F" w:rsidP="005F0856">
      <w:pPr>
        <w:spacing w:after="0"/>
        <w:rPr>
          <w:rFonts w:cstheme="minorHAnsi"/>
        </w:rPr>
      </w:pPr>
    </w:p>
    <w:p w14:paraId="379612AB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68FDB074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B0638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6F7F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C3112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76B46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F3B11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DD280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56681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E5283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453766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6B277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1AB31015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7EA4301B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BD686CC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FFE3E36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7A5926F" w14:textId="6956D485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5EF66B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C43813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4C22BE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81BD51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ECA19A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A47477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627CAD99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6C5DC877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1CBAB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34138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D6D4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6B4E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605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49854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BA8B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D5960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EA7BC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9BD30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FB2A1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B05A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3D7B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5671D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A75C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585B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C6EA3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14E14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346B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8BF5B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1AA93B5B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64E0786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27845A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B15455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A12692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F5A019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AFC160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3E62DBC" w14:textId="50058492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07576A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5562AC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5B3F80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43ECF0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8991902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46136E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084C35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047B98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AA440D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A591E3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7E8621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908FFB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94657F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1B3767CE" w14:textId="6C8989BA" w:rsidR="00DB382F" w:rsidRDefault="00DB382F" w:rsidP="005F0856">
      <w:pPr>
        <w:spacing w:after="0"/>
        <w:rPr>
          <w:rFonts w:cstheme="minorHAnsi"/>
        </w:rPr>
      </w:pPr>
    </w:p>
    <w:p w14:paraId="03926DDB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61CFF857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0E193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EA4DEF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CCCE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0C7B6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E5EF1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11F75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4A57B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13C72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CA59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F9A46B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06EC9130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2982171F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EBDD441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384CA35" w14:textId="290985EE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84E323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AE83A9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A1CCD49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DFC2ADB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E04FC62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05319D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F13FA1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3C8A8ADF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67DFB8E6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E5BD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15FDE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9721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5B800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4C516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DCD99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3E85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44D3B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A7D8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E756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5B47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CE7FA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04DA1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FF19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53CEA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2C8BE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FFA9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3CDB8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F9D9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0E97B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7950BA57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0CC532D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43C091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E34BC6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82C6C2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B3CBDA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44461B8" w14:textId="288ACD33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E65B69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F19DA0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DCD1F7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13D26E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209F30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2BD83FF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B7DC4C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2F2B26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3B3D8E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595504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C3510A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ACCA93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885697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12AFDA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7375A6F1" w14:textId="2D60830C" w:rsidR="00DB382F" w:rsidRDefault="00DB382F" w:rsidP="005F0856">
      <w:pPr>
        <w:spacing w:after="0"/>
        <w:rPr>
          <w:rFonts w:cstheme="minorHAnsi"/>
        </w:rPr>
      </w:pPr>
    </w:p>
    <w:p w14:paraId="36D9C99E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1F5D68C3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0831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81D94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A57E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8B3F9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1260D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8DBD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B599A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43C0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01118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6C87C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597572A9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64402DA4" w14:textId="77777777" w:rsidR="001132C7" w:rsidRDefault="001132C7" w:rsidP="00DB382F">
            <w:pPr>
              <w:rPr>
                <w:rFonts w:cstheme="minorHAnsi"/>
              </w:rPr>
            </w:pP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D23E8BD" w14:textId="3279EF4E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5A44D5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B36C7C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F9C308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5FFA835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BE4AD0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ECED316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F84E24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7E8F42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09BCA9E5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1A1ACB43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CE6A4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F95C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B1124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1665A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5FB2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BFDD7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F9B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8DC3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3F24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31992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CC67F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C8A6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662F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DE830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5493D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81D8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51CB5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38A4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0C70F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560C1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564DD23F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10F49B51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2F71AF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CD2337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70D763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A7CB381" w14:textId="0DAF6FC9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CFF5D6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BAF879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7F1B51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EBE5D7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814C46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FC0386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C419B98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BFAE29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2D2D86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DC4A75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C543F6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2710E58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E422BB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5B948DE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D14E97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6A90249F" w14:textId="23DF18E8" w:rsidR="00DB382F" w:rsidRDefault="00DB382F" w:rsidP="005F0856">
      <w:pPr>
        <w:spacing w:after="0"/>
        <w:rPr>
          <w:rFonts w:cstheme="minorHAnsi"/>
        </w:rPr>
      </w:pPr>
    </w:p>
    <w:p w14:paraId="4EDFAC8B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</w:tblGrid>
      <w:tr w:rsidR="001132C7" w14:paraId="75D6654B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C6B04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32567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2CD1A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4B2CA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BBA3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247B3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98E580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9093C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4234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5B3F6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1132C7" w14:paraId="2DFACF24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339BB237" w14:textId="7FC3D68E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710AE43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55FA28B7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8F8CF5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C382FA6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1288DFBB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7FBB61E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E8664AD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04D1418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6ACAA0B1" w14:textId="77777777" w:rsidR="001132C7" w:rsidRDefault="001132C7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</w:tbl>
    <w:p w14:paraId="09E95200" w14:textId="77777777" w:rsidR="00DB382F" w:rsidRPr="004C28E1" w:rsidRDefault="00DB382F" w:rsidP="00DB382F">
      <w:pPr>
        <w:spacing w:after="0"/>
        <w:rPr>
          <w:rFonts w:cstheme="minorHAnsi"/>
        </w:rPr>
      </w:pPr>
      <w:r>
        <w:rPr>
          <w:rFonts w:cstheme="minorHAnsi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DB382F" w14:paraId="2080208B" w14:textId="77777777" w:rsidTr="00DB382F"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FB8D2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6247F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F96D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F9795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1A96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BD566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8497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64B7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5AF9A4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7CC6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D8DA9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5B60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65242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8BE7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1EB975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BDB77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5052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13CC2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B372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D098BC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DB382F" w14:paraId="6316E108" w14:textId="77777777" w:rsidTr="00DB382F">
        <w:tc>
          <w:tcPr>
            <w:tcW w:w="467" w:type="dxa"/>
            <w:tcBorders>
              <w:top w:val="single" w:sz="4" w:space="0" w:color="auto"/>
            </w:tcBorders>
          </w:tcPr>
          <w:p w14:paraId="6E6D297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CDCCA8A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D530A5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25C08F56" w14:textId="1C09B238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747A716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42E1F6D2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71C6AB7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6DAD7BAD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36E8E9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7" w:type="dxa"/>
            <w:tcBorders>
              <w:top w:val="single" w:sz="4" w:space="0" w:color="auto"/>
            </w:tcBorders>
          </w:tcPr>
          <w:p w14:paraId="336007C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61617A3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8957540" w14:textId="77777777" w:rsidR="00DB382F" w:rsidRDefault="00DB382F" w:rsidP="00DB382F">
            <w:pPr>
              <w:rPr>
                <w:rFonts w:cstheme="minorHAnsi" w:hint="eastAsia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8BFD218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1EBC540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3CFAFC9F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03BA277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1788F9EB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CE85F3E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799ADA89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68" w:type="dxa"/>
            <w:tcBorders>
              <w:top w:val="single" w:sz="4" w:space="0" w:color="auto"/>
            </w:tcBorders>
          </w:tcPr>
          <w:p w14:paraId="44BEB447" w14:textId="77777777" w:rsidR="00DB382F" w:rsidRDefault="00DB382F" w:rsidP="00DB382F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</w:tbl>
    <w:p w14:paraId="40CB35E7" w14:textId="1230A52D" w:rsidR="00DB382F" w:rsidRDefault="00DB382F" w:rsidP="005F0856">
      <w:pPr>
        <w:spacing w:after="0"/>
        <w:rPr>
          <w:rFonts w:cstheme="minorHAnsi"/>
        </w:rPr>
      </w:pPr>
    </w:p>
    <w:p w14:paraId="6F3D7D7F" w14:textId="25045C49" w:rsidR="001132C7" w:rsidRDefault="001132C7" w:rsidP="005F0856">
      <w:pPr>
        <w:spacing w:after="0"/>
        <w:rPr>
          <w:rFonts w:cstheme="minorHAnsi"/>
        </w:rPr>
      </w:pPr>
    </w:p>
    <w:p w14:paraId="33552CC5" w14:textId="2A4771AD" w:rsidR="001132C7" w:rsidRDefault="001132C7" w:rsidP="001132C7">
      <w:pPr>
        <w:rPr>
          <w:b/>
        </w:rPr>
      </w:pPr>
      <w:r w:rsidRPr="001132C7">
        <w:rPr>
          <w:b/>
        </w:rPr>
        <w:lastRenderedPageBreak/>
        <w:t>9. (CLRS 8.3-3)</w:t>
      </w:r>
    </w:p>
    <w:p w14:paraId="1667F044" w14:textId="77777777" w:rsidR="00C918C2" w:rsidRDefault="00C918C2" w:rsidP="006B58B7">
      <w:pPr>
        <w:spacing w:after="0"/>
        <w:rPr>
          <w:rFonts w:cstheme="minorHAnsi"/>
        </w:rPr>
      </w:pPr>
      <w:r>
        <w:rPr>
          <w:rFonts w:cstheme="minorHAnsi"/>
        </w:rPr>
        <w:t xml:space="preserve">We need to prove that the radix algorithm works on a list of up to </w:t>
      </w:r>
      <m:oMath>
        <m:r>
          <w:rPr>
            <w:rFonts w:ascii="Cambria Math" w:hAnsi="Cambria Math" w:cstheme="minorHAnsi"/>
          </w:rPr>
          <m:t>d</m:t>
        </m:r>
      </m:oMath>
      <w:r>
        <w:rPr>
          <w:rFonts w:cstheme="minorHAnsi"/>
        </w:rPr>
        <w:t xml:space="preserve"> digit numbers. (If an element is less than </w:t>
      </w:r>
      <m:oMath>
        <m:r>
          <w:rPr>
            <w:rFonts w:ascii="Cambria Math" w:hAnsi="Cambria Math" w:cstheme="minorHAnsi"/>
          </w:rPr>
          <m:t>d</m:t>
        </m:r>
      </m:oMath>
      <w:r>
        <w:rPr>
          <w:rFonts w:cstheme="minorHAnsi"/>
        </w:rPr>
        <w:t xml:space="preserve"> digit long, we consider that its higher digits are 0.)</w:t>
      </w:r>
    </w:p>
    <w:p w14:paraId="0290D670" w14:textId="5CC41082" w:rsidR="006B58B7" w:rsidRDefault="00C918C2" w:rsidP="006B58B7">
      <w:pPr>
        <w:spacing w:after="0"/>
        <w:rPr>
          <w:rFonts w:cstheme="minorHAnsi"/>
        </w:rPr>
      </w:pPr>
      <w:r>
        <w:rPr>
          <w:rFonts w:cstheme="minorHAnsi"/>
        </w:rPr>
        <w:t xml:space="preserve">First, we will show it works when </w:t>
      </w:r>
      <m:oMath>
        <m:r>
          <w:rPr>
            <w:rFonts w:ascii="Cambria Math" w:hAnsi="Cambria Math" w:cstheme="minorHAnsi"/>
          </w:rPr>
          <m:t>d=1</m:t>
        </m:r>
      </m:oMath>
      <w:r>
        <w:rPr>
          <w:rFonts w:cstheme="minorHAnsi"/>
        </w:rPr>
        <w:t>.  This is no other than a simple sorting problem and if the algorithm is stable, we will get the correct sorted list.</w:t>
      </w:r>
    </w:p>
    <w:p w14:paraId="68BA39F8" w14:textId="0617DF6F" w:rsidR="00C918C2" w:rsidRDefault="00C918C2" w:rsidP="006B58B7">
      <w:pPr>
        <w:spacing w:after="0"/>
        <w:rPr>
          <w:rFonts w:cstheme="minorHAnsi"/>
        </w:rPr>
      </w:pPr>
      <w:r>
        <w:rPr>
          <w:rFonts w:cstheme="minorHAnsi"/>
        </w:rPr>
        <w:t xml:space="preserve">Secondly, we assume that it works for </w:t>
      </w:r>
      <m:oMath>
        <m:r>
          <w:rPr>
            <w:rFonts w:ascii="Cambria Math" w:hAnsi="Cambria Math" w:cstheme="minorHAnsi"/>
          </w:rPr>
          <m:t>d=n-1</m:t>
        </m:r>
      </m:oMath>
      <w:r>
        <w:rPr>
          <w:rFonts w:cstheme="minorHAnsi"/>
        </w:rPr>
        <w:t xml:space="preserve">, i.e. </w:t>
      </w:r>
      <w:proofErr w:type="gramStart"/>
      <w:r>
        <w:rPr>
          <w:rFonts w:cstheme="minorHAnsi"/>
        </w:rPr>
        <w:t>all of</w:t>
      </w:r>
      <w:proofErr w:type="gramEnd"/>
      <w:r>
        <w:rPr>
          <w:rFonts w:cstheme="minorHAnsi"/>
        </w:rPr>
        <w:t xml:space="preserve"> the numbers can be sorted correctly when they are </w:t>
      </w:r>
      <m:oMath>
        <m:r>
          <w:rPr>
            <w:rFonts w:ascii="Cambria Math" w:hAnsi="Cambria Math" w:cstheme="minorHAnsi"/>
          </w:rPr>
          <m:t>n-1</m:t>
        </m:r>
      </m:oMath>
      <w:r>
        <w:rPr>
          <w:rFonts w:cstheme="minorHAnsi"/>
        </w:rPr>
        <w:t xml:space="preserve"> digits long.</w:t>
      </w:r>
    </w:p>
    <w:p w14:paraId="5CE36C0E" w14:textId="170C3350" w:rsidR="00C918C2" w:rsidRDefault="00C918C2" w:rsidP="006B58B7">
      <w:pPr>
        <w:spacing w:after="0"/>
        <w:rPr>
          <w:rFonts w:cstheme="minorHAnsi"/>
        </w:rPr>
      </w:pPr>
      <w:r>
        <w:rPr>
          <w:rFonts w:cstheme="minorHAnsi"/>
        </w:rPr>
        <w:t xml:space="preserve">Now we prove it for </w:t>
      </w:r>
      <m:oMath>
        <m:r>
          <w:rPr>
            <w:rFonts w:ascii="Cambria Math" w:hAnsi="Cambria Math" w:cstheme="minorHAnsi"/>
          </w:rPr>
          <m:t>d=n.</m:t>
        </m:r>
      </m:oMath>
      <w:r>
        <w:rPr>
          <w:rFonts w:cstheme="minorHAnsi"/>
        </w:rPr>
        <w:t xml:space="preserve"> We can use the former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n-1</m:t>
            </m:r>
          </m:e>
        </m:d>
      </m:oMath>
      <w:r>
        <w:rPr>
          <w:rFonts w:cstheme="minorHAnsi"/>
        </w:rPr>
        <w:t xml:space="preserve"> digits </w:t>
      </w:r>
      <w:proofErr w:type="gramStart"/>
      <w:r>
        <w:rPr>
          <w:rFonts w:cstheme="minorHAnsi"/>
        </w:rPr>
        <w:t>lists</w:t>
      </w:r>
      <w:proofErr w:type="gramEnd"/>
      <w:r>
        <w:rPr>
          <w:rFonts w:cstheme="minorHAnsi"/>
        </w:rPr>
        <w:t xml:space="preserve"> and randomly add a digit as their most-significant digit. </w:t>
      </w:r>
      <w:r w:rsidR="002E67D0">
        <w:rPr>
          <w:rFonts w:cstheme="minorHAnsi"/>
        </w:rPr>
        <w:t>Then we</w:t>
      </w:r>
      <w:r>
        <w:rPr>
          <w:rFonts w:cstheme="minorHAnsi"/>
        </w:rPr>
        <w:t xml:space="preserve"> sort this new-added digits in place</w:t>
      </w:r>
      <w:r w:rsidR="002E67D0">
        <w:rPr>
          <w:rFonts w:cstheme="minorHAnsi"/>
        </w:rPr>
        <w:t xml:space="preserve">. Suppose we have the two in order numbers </w:t>
      </w:r>
      <m:oMath>
        <m:r>
          <w:rPr>
            <w:rFonts w:ascii="Cambria Math" w:hAnsi="Cambria Math" w:cstheme="minorHAnsi"/>
          </w:rPr>
          <m:t>a</m:t>
        </m:r>
      </m:oMath>
      <w:r w:rsidR="002E67D0">
        <w:rPr>
          <w:rFonts w:cstheme="minorHAnsi"/>
        </w:rPr>
        <w:t xml:space="preserve"> and </w:t>
      </w:r>
      <m:oMath>
        <m:r>
          <w:rPr>
            <w:rFonts w:ascii="Cambria Math" w:hAnsi="Cambria Math" w:cstheme="minorHAnsi"/>
          </w:rPr>
          <m:t>b</m:t>
        </m:r>
      </m:oMath>
      <w:r w:rsidR="002E67D0">
        <w:rPr>
          <w:rFonts w:cstheme="minorHAnsi"/>
        </w:rPr>
        <w:t xml:space="preserve">, such that </w:t>
      </w:r>
      <m:oMath>
        <m:r>
          <w:rPr>
            <w:rFonts w:ascii="Cambria Math" w:hAnsi="Cambria Math" w:cstheme="minorHAnsi"/>
          </w:rPr>
          <m:t>a&lt;b</m:t>
        </m:r>
      </m:oMath>
      <w:r w:rsidR="002E67D0">
        <w:rPr>
          <w:rFonts w:cstheme="minorHAnsi"/>
        </w:rPr>
        <w:t xml:space="preserve"> before adding </w:t>
      </w:r>
      <w:r w:rsidR="002E67D0">
        <w:rPr>
          <w:rFonts w:cstheme="minorHAnsi" w:hint="eastAsia"/>
        </w:rPr>
        <w:t>the</w:t>
      </w:r>
      <w:r w:rsidR="002E67D0">
        <w:rPr>
          <w:rFonts w:cstheme="minorHAnsi"/>
        </w:rPr>
        <w:t xml:space="preserve"> highest digit. </w:t>
      </w:r>
      <w:r w:rsidR="00CA4150">
        <w:rPr>
          <w:rFonts w:cstheme="minorHAnsi"/>
        </w:rPr>
        <w:t xml:space="preserve">Adding the highest digit and sorting them would either keep or exchange their position, while other numbers would not be touched, and then the final relative position between </w:t>
      </w:r>
      <m:oMath>
        <m:r>
          <w:rPr>
            <w:rFonts w:ascii="Cambria Math" w:hAnsi="Cambria Math" w:cstheme="minorHAnsi"/>
          </w:rPr>
          <m:t>a</m:t>
        </m:r>
      </m:oMath>
      <w:r w:rsidR="00CA4150">
        <w:rPr>
          <w:rFonts w:cstheme="minorHAnsi"/>
        </w:rPr>
        <w:t xml:space="preserve"> and </w:t>
      </w:r>
      <m:oMath>
        <m:r>
          <w:rPr>
            <w:rFonts w:ascii="Cambria Math" w:hAnsi="Cambria Math" w:cstheme="minorHAnsi"/>
          </w:rPr>
          <m:t>b</m:t>
        </m:r>
      </m:oMath>
      <w:r w:rsidR="00CA4150">
        <w:rPr>
          <w:rFonts w:cstheme="minorHAnsi"/>
        </w:rPr>
        <w:t xml:space="preserve"> are ensured to be correct</w:t>
      </w:r>
      <w:r w:rsidR="002E67D0">
        <w:rPr>
          <w:rFonts w:cstheme="minorHAnsi"/>
        </w:rPr>
        <w:t>.</w:t>
      </w:r>
      <w:r w:rsidR="00CA4150">
        <w:rPr>
          <w:rFonts w:cstheme="minorHAnsi"/>
        </w:rPr>
        <w:t xml:space="preserve"> </w:t>
      </w:r>
      <w:r w:rsidR="002E67D0">
        <w:rPr>
          <w:rFonts w:cstheme="minorHAnsi"/>
        </w:rPr>
        <w:t xml:space="preserve">As for the other case, when the highest digit </w:t>
      </w:r>
      <w:proofErr w:type="gramStart"/>
      <w:r w:rsidR="002E67D0">
        <w:rPr>
          <w:rFonts w:cstheme="minorHAnsi"/>
        </w:rPr>
        <w:t>are</w:t>
      </w:r>
      <w:proofErr w:type="gramEnd"/>
      <w:r w:rsidR="002E67D0">
        <w:rPr>
          <w:rFonts w:cstheme="minorHAnsi"/>
        </w:rPr>
        <w:t xml:space="preserve"> equal, their position will remain unchanged, so they are still in right order based on their lower digits</w:t>
      </w:r>
      <w:r w:rsidR="00CA4150">
        <w:rPr>
          <w:rFonts w:cstheme="minorHAnsi"/>
        </w:rPr>
        <w:t xml:space="preserve">. </w:t>
      </w:r>
      <w:proofErr w:type="gramStart"/>
      <w:r w:rsidR="00CA4150">
        <w:rPr>
          <w:rFonts w:cstheme="minorHAnsi"/>
        </w:rPr>
        <w:t>Consequently</w:t>
      </w:r>
      <w:proofErr w:type="gramEnd"/>
      <w:r w:rsidR="00CA4150">
        <w:rPr>
          <w:rFonts w:cstheme="minorHAnsi"/>
        </w:rPr>
        <w:t xml:space="preserve"> all pairs of the </w:t>
      </w:r>
      <m:oMath>
        <m:r>
          <w:rPr>
            <w:rFonts w:ascii="Cambria Math" w:hAnsi="Cambria Math" w:cstheme="minorHAnsi"/>
          </w:rPr>
          <m:t>n</m:t>
        </m:r>
      </m:oMath>
      <w:r w:rsidR="00CA4150">
        <w:rPr>
          <w:rFonts w:cstheme="minorHAnsi"/>
        </w:rPr>
        <w:t xml:space="preserve"> digit long numbers are in relatively correct position, then we know that the whole list are sorted correctly.</w:t>
      </w:r>
    </w:p>
    <w:p w14:paraId="3B9BB080" w14:textId="4A1940AE" w:rsidR="002E67D0" w:rsidRDefault="002E67D0" w:rsidP="006B58B7">
      <w:pPr>
        <w:spacing w:after="0"/>
        <w:rPr>
          <w:rFonts w:cstheme="minorHAnsi"/>
        </w:rPr>
      </w:pPr>
      <w:r>
        <w:rPr>
          <w:rFonts w:cstheme="minorHAnsi"/>
        </w:rPr>
        <w:t>In summary, the radix algorithm is proved to work right.</w:t>
      </w:r>
    </w:p>
    <w:p w14:paraId="45D32B07" w14:textId="77777777" w:rsidR="00CA4150" w:rsidRDefault="00CA4150" w:rsidP="006B58B7">
      <w:pPr>
        <w:spacing w:after="0"/>
        <w:rPr>
          <w:rFonts w:cstheme="minorHAnsi"/>
        </w:rPr>
      </w:pPr>
    </w:p>
    <w:p w14:paraId="692F9B4E" w14:textId="2A04AD99" w:rsidR="006B58B7" w:rsidRDefault="006B58B7" w:rsidP="006B58B7">
      <w:pPr>
        <w:spacing w:after="0"/>
        <w:rPr>
          <w:rFonts w:cstheme="minorHAnsi"/>
        </w:rPr>
      </w:pPr>
      <w:r>
        <w:rPr>
          <w:rFonts w:cstheme="minorHAnsi"/>
        </w:rPr>
        <w:t>When sorting every digit, we need the sorting algorithm to be stable, which ensure the whole d-digit number to be sorted instead of just arranging the one digit.</w:t>
      </w:r>
    </w:p>
    <w:p w14:paraId="413A7D9F" w14:textId="7BF214CD" w:rsidR="006B58B7" w:rsidRDefault="006B58B7" w:rsidP="006B58B7">
      <w:pPr>
        <w:spacing w:after="0"/>
        <w:rPr>
          <w:rFonts w:cstheme="minorHAnsi"/>
        </w:rPr>
      </w:pPr>
    </w:p>
    <w:p w14:paraId="1114E6B9" w14:textId="77777777" w:rsidR="006B58B7" w:rsidRPr="006B58B7" w:rsidRDefault="006B58B7" w:rsidP="006B58B7">
      <w:pPr>
        <w:spacing w:after="0"/>
        <w:rPr>
          <w:rFonts w:cstheme="minorHAnsi" w:hint="eastAsia"/>
        </w:rPr>
      </w:pPr>
    </w:p>
    <w:p w14:paraId="44A8C06C" w14:textId="077C7E54" w:rsidR="001132C7" w:rsidRDefault="001132C7" w:rsidP="001132C7">
      <w:pPr>
        <w:rPr>
          <w:b/>
        </w:rPr>
      </w:pPr>
      <w:r w:rsidRPr="001132C7">
        <w:rPr>
          <w:b/>
        </w:rPr>
        <w:t>10. (CLRS 9-1)</w:t>
      </w:r>
    </w:p>
    <w:p w14:paraId="4E0700DB" w14:textId="14142667" w:rsidR="001132C7" w:rsidRDefault="001132C7" w:rsidP="001132C7">
      <w:pPr>
        <w:spacing w:after="0"/>
        <w:rPr>
          <w:rFonts w:cstheme="minorHAnsi"/>
        </w:rPr>
      </w:pPr>
      <w:r w:rsidRPr="001D1060">
        <w:rPr>
          <w:rFonts w:cstheme="minorHAnsi"/>
          <w:b/>
        </w:rPr>
        <w:t>a.</w:t>
      </w:r>
      <w:r>
        <w:rPr>
          <w:rFonts w:cstheme="minorHAnsi"/>
        </w:rPr>
        <w:t xml:space="preserve"> Merge Sort, Heap Sort </w:t>
      </w:r>
      <w:r w:rsidR="002377FD">
        <w:rPr>
          <w:rFonts w:cstheme="minorHAnsi"/>
        </w:rPr>
        <w:t>or</w:t>
      </w:r>
      <w:r>
        <w:rPr>
          <w:rFonts w:cstheme="minorHAnsi"/>
        </w:rPr>
        <w:t xml:space="preserve"> Quick Sort</w:t>
      </w:r>
      <w:r w:rsidR="002377FD">
        <w:rPr>
          <w:rFonts w:cstheme="minorHAnsi"/>
        </w:rPr>
        <w:t xml:space="preserve"> are eligible</w:t>
      </w:r>
      <w:r>
        <w:rPr>
          <w:rFonts w:cstheme="minorHAnsi"/>
        </w:rPr>
        <w:t xml:space="preserve">, </w:t>
      </w:r>
      <w:r w:rsidR="002377FD">
        <w:rPr>
          <w:rFonts w:cstheme="minorHAnsi"/>
        </w:rPr>
        <w:t xml:space="preserve">and </w:t>
      </w:r>
      <w:r>
        <w:rPr>
          <w:rFonts w:cstheme="minorHAnsi"/>
        </w:rPr>
        <w:t xml:space="preserve">their </w:t>
      </w:r>
      <w:r w:rsidR="00591FB1">
        <w:rPr>
          <w:rFonts w:cstheme="minorHAnsi"/>
        </w:rPr>
        <w:t xml:space="preserve">worst-case </w:t>
      </w:r>
      <w:r>
        <w:rPr>
          <w:rFonts w:cstheme="minorHAnsi"/>
        </w:rPr>
        <w:t xml:space="preserve">running time are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nlgn</m:t>
            </m:r>
          </m:e>
        </m:d>
        <m:r>
          <w:rPr>
            <w:rFonts w:ascii="Cambria Math" w:hAnsi="Cambria Math" w:cstheme="minorHAnsi"/>
          </w:rPr>
          <m:t>.</m:t>
        </m:r>
      </m:oMath>
      <w:r w:rsidR="00E448CD">
        <w:rPr>
          <w:rFonts w:cstheme="minorHAnsi"/>
        </w:rPr>
        <w:t xml:space="preserve"> And list the </w:t>
      </w:r>
      <m:oMath>
        <m:r>
          <w:rPr>
            <w:rFonts w:ascii="Cambria Math" w:hAnsi="Cambria Math" w:cstheme="minorHAnsi"/>
          </w:rPr>
          <m:t>i</m:t>
        </m:r>
      </m:oMath>
      <w:r w:rsidR="00E448CD">
        <w:rPr>
          <w:rFonts w:cstheme="minorHAnsi"/>
        </w:rPr>
        <w:t xml:space="preserve"> large</w:t>
      </w:r>
      <w:proofErr w:type="spellStart"/>
      <w:r w:rsidR="00E448CD">
        <w:rPr>
          <w:rFonts w:cstheme="minorHAnsi"/>
        </w:rPr>
        <w:t>st</w:t>
      </w:r>
      <w:proofErr w:type="spellEnd"/>
      <w:r w:rsidR="00E448CD">
        <w:rPr>
          <w:rFonts w:cstheme="minorHAnsi"/>
        </w:rPr>
        <w:t xml:space="preserve"> takes </w:t>
      </w:r>
      <m:oMath>
        <m:r>
          <w:rPr>
            <w:rFonts w:ascii="Cambria Math" w:hAnsi="Cambria Math" w:cstheme="minorHAnsi"/>
          </w:rPr>
          <m:t>i</m:t>
        </m:r>
      </m:oMath>
      <w:r w:rsidR="00E448CD">
        <w:rPr>
          <w:rFonts w:cstheme="minorHAnsi"/>
        </w:rPr>
        <w:t xml:space="preserve">, so in total it takes </w:t>
      </w:r>
      <m:oMath>
        <m:r>
          <w:rPr>
            <w:rFonts w:ascii="Cambria Math" w:hAnsi="Cambria Math" w:cstheme="minorHAnsi"/>
          </w:rPr>
          <m:t>O(nlgn+i)</m:t>
        </m:r>
      </m:oMath>
    </w:p>
    <w:p w14:paraId="291657F2" w14:textId="14B9FC34" w:rsidR="00591FB1" w:rsidRDefault="00591FB1" w:rsidP="001132C7">
      <w:pPr>
        <w:spacing w:after="0"/>
        <w:rPr>
          <w:rFonts w:cstheme="minorHAnsi"/>
        </w:rPr>
      </w:pPr>
      <w:r w:rsidRPr="001D1060">
        <w:rPr>
          <w:rFonts w:cstheme="minorHAnsi"/>
          <w:b/>
        </w:rPr>
        <w:t>b.</w:t>
      </w:r>
      <w:r>
        <w:rPr>
          <w:rFonts w:cstheme="minorHAnsi"/>
        </w:rPr>
        <w:t xml:space="preserve"> </w:t>
      </w:r>
      <w:r w:rsidR="005403F6">
        <w:rPr>
          <w:rFonts w:cstheme="minorHAnsi"/>
        </w:rPr>
        <w:t xml:space="preserve">Using heap data structure and do BUILD-MAX-HEAP takes </w:t>
      </w:r>
      <m:oMath>
        <m:r>
          <w:rPr>
            <w:rFonts w:ascii="Cambria Math" w:hAnsi="Cambria Math" w:cstheme="minorHAnsi"/>
          </w:rPr>
          <m:t>O(n)</m:t>
        </m:r>
      </m:oMath>
      <w:r w:rsidR="005403F6">
        <w:rPr>
          <w:rFonts w:cstheme="minorHAnsi"/>
        </w:rPr>
        <w:t xml:space="preserve">. The EXTRACT-MAX operation take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lgn</m:t>
            </m:r>
          </m:e>
        </m:d>
      </m:oMath>
      <w:r w:rsidR="005403F6">
        <w:rPr>
          <w:rFonts w:cstheme="minorHAnsi"/>
        </w:rPr>
        <w:t xml:space="preserve"> each time, so calling </w:t>
      </w:r>
      <m:oMath>
        <m:r>
          <w:rPr>
            <w:rFonts w:ascii="Cambria Math" w:hAnsi="Cambria Math" w:cstheme="minorHAnsi"/>
          </w:rPr>
          <m:t>i</m:t>
        </m:r>
      </m:oMath>
      <w:r w:rsidR="005403F6">
        <w:rPr>
          <w:rFonts w:cstheme="minorHAnsi"/>
        </w:rPr>
        <w:t xml:space="preserve"> times takes </w:t>
      </w:r>
      <m:oMath>
        <m:r>
          <w:rPr>
            <w:rFonts w:ascii="Cambria Math" w:hAnsi="Cambria Math" w:cstheme="minorHAnsi"/>
          </w:rPr>
          <m:t>O(ilgn)</m:t>
        </m:r>
      </m:oMath>
      <w:r w:rsidR="005403F6">
        <w:rPr>
          <w:rFonts w:cstheme="minorHAnsi"/>
        </w:rPr>
        <w:t xml:space="preserve"> in total.</w:t>
      </w:r>
    </w:p>
    <w:p w14:paraId="750A18DB" w14:textId="1406B2BC" w:rsidR="002377FD" w:rsidRPr="001132C7" w:rsidRDefault="005403F6" w:rsidP="001132C7">
      <w:pPr>
        <w:spacing w:after="0"/>
        <w:rPr>
          <w:rFonts w:cstheme="minorHAnsi" w:hint="eastAsia"/>
        </w:rPr>
      </w:pPr>
      <w:r w:rsidRPr="001D1060">
        <w:rPr>
          <w:rFonts w:cstheme="minorHAnsi"/>
          <w:b/>
        </w:rPr>
        <w:t>c.</w:t>
      </w:r>
      <w:r>
        <w:rPr>
          <w:rFonts w:cstheme="minorHAnsi"/>
        </w:rPr>
        <w:t xml:space="preserve"> </w:t>
      </w:r>
      <w:r w:rsidR="001D1060">
        <w:rPr>
          <w:rFonts w:cstheme="minorHAnsi"/>
        </w:rPr>
        <w:t xml:space="preserve">Finding the </w:t>
      </w:r>
      <m:oMath>
        <m:r>
          <w:rPr>
            <w:rFonts w:ascii="Cambria Math" w:hAnsi="Cambria Math" w:cstheme="minorHAnsi"/>
          </w:rPr>
          <m:t>i</m:t>
        </m:r>
      </m:oMath>
      <w:r w:rsidR="001D1060">
        <w:rPr>
          <w:rFonts w:cstheme="minorHAnsi"/>
        </w:rPr>
        <w:t>th la</w:t>
      </w:r>
      <w:proofErr w:type="spellStart"/>
      <w:r w:rsidR="001D1060">
        <w:rPr>
          <w:rFonts w:cstheme="minorHAnsi"/>
        </w:rPr>
        <w:t>rgest</w:t>
      </w:r>
      <w:proofErr w:type="spellEnd"/>
      <w:r w:rsidR="001D1060">
        <w:rPr>
          <w:rFonts w:cstheme="minorHAnsi"/>
        </w:rPr>
        <w:t xml:space="preserve"> number using SELECTION algorithm takes </w:t>
      </w:r>
      <m:oMath>
        <m:r>
          <w:rPr>
            <w:rFonts w:ascii="Cambria Math" w:hAnsi="Cambria Math" w:cstheme="minorHAnsi"/>
          </w:rPr>
          <m:t>O(n)</m:t>
        </m:r>
      </m:oMath>
      <w:r w:rsidR="001D1060">
        <w:rPr>
          <w:rFonts w:cstheme="minorHAnsi"/>
        </w:rPr>
        <w:t xml:space="preserve">. Then the PARTITION algorithm is called once, which takes </w:t>
      </w:r>
      <m:oMath>
        <m:r>
          <w:rPr>
            <w:rFonts w:ascii="Cambria Math" w:hAnsi="Cambria Math" w:cstheme="minorHAnsi"/>
          </w:rPr>
          <m:t>O(n)</m:t>
        </m:r>
      </m:oMath>
      <w:r w:rsidR="001D1060">
        <w:rPr>
          <w:rFonts w:cstheme="minorHAnsi"/>
        </w:rPr>
        <w:t xml:space="preserve">. And sorting </w:t>
      </w:r>
      <m:oMath>
        <m:r>
          <w:rPr>
            <w:rFonts w:ascii="Cambria Math" w:hAnsi="Cambria Math" w:cstheme="minorHAnsi"/>
          </w:rPr>
          <m:t>i</m:t>
        </m:r>
      </m:oMath>
      <w:r w:rsidR="001D1060">
        <w:rPr>
          <w:rFonts w:cstheme="minorHAnsi"/>
        </w:rPr>
        <w:t xml:space="preserve"> elements take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ilgi</m:t>
            </m:r>
          </m:e>
        </m:d>
      </m:oMath>
      <w:r w:rsidR="001D1060">
        <w:rPr>
          <w:rFonts w:cstheme="minorHAnsi"/>
        </w:rPr>
        <w:t xml:space="preserve"> in worst case. In total, this procedure takes </w:t>
      </w:r>
      <m:oMath>
        <m:r>
          <w:rPr>
            <w:rFonts w:ascii="Cambria Math" w:hAnsi="Cambria Math" w:cstheme="minorHAnsi"/>
          </w:rPr>
          <m:t>O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n+n+ilgi</m:t>
            </m:r>
          </m:e>
        </m:d>
        <m:r>
          <w:rPr>
            <w:rFonts w:ascii="Cambria Math" w:hAnsi="Cambria Math" w:cstheme="minorHAnsi"/>
          </w:rPr>
          <m:t>=O(n+ilgi)</m:t>
        </m:r>
      </m:oMath>
      <w:r w:rsidR="001D1060">
        <w:rPr>
          <w:rFonts w:cstheme="minorHAnsi"/>
        </w:rPr>
        <w:t xml:space="preserve">. </w:t>
      </w:r>
    </w:p>
    <w:sectPr w:rsidR="002377FD" w:rsidRPr="001132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B3E55"/>
    <w:multiLevelType w:val="hybridMultilevel"/>
    <w:tmpl w:val="19067F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8130B"/>
    <w:multiLevelType w:val="hybridMultilevel"/>
    <w:tmpl w:val="B254AC72"/>
    <w:lvl w:ilvl="0" w:tplc="8F44B86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9809A2"/>
    <w:multiLevelType w:val="hybridMultilevel"/>
    <w:tmpl w:val="124E9472"/>
    <w:lvl w:ilvl="0" w:tplc="EC645C1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002783"/>
    <w:multiLevelType w:val="hybridMultilevel"/>
    <w:tmpl w:val="59326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13A88"/>
    <w:multiLevelType w:val="hybridMultilevel"/>
    <w:tmpl w:val="738AE42A"/>
    <w:lvl w:ilvl="0" w:tplc="60A403F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jUyNDQzNTYwNTZS0lEKTi0uzszPAykwqgUAryA32SwAAAA="/>
  </w:docVars>
  <w:rsids>
    <w:rsidRoot w:val="007A34FD"/>
    <w:rsid w:val="001132C7"/>
    <w:rsid w:val="001D1060"/>
    <w:rsid w:val="002377FD"/>
    <w:rsid w:val="0025283B"/>
    <w:rsid w:val="002B4538"/>
    <w:rsid w:val="002D0E45"/>
    <w:rsid w:val="002E67D0"/>
    <w:rsid w:val="002F3797"/>
    <w:rsid w:val="00353E80"/>
    <w:rsid w:val="003718C8"/>
    <w:rsid w:val="00413753"/>
    <w:rsid w:val="00495AB5"/>
    <w:rsid w:val="004B6D6B"/>
    <w:rsid w:val="004C28E1"/>
    <w:rsid w:val="004F353E"/>
    <w:rsid w:val="005403F6"/>
    <w:rsid w:val="00591FB1"/>
    <w:rsid w:val="005F0856"/>
    <w:rsid w:val="00643297"/>
    <w:rsid w:val="00650A6A"/>
    <w:rsid w:val="0067598E"/>
    <w:rsid w:val="00697A06"/>
    <w:rsid w:val="006B58B7"/>
    <w:rsid w:val="007A34FD"/>
    <w:rsid w:val="007E7736"/>
    <w:rsid w:val="0088140D"/>
    <w:rsid w:val="00915B69"/>
    <w:rsid w:val="009E4B65"/>
    <w:rsid w:val="00A27976"/>
    <w:rsid w:val="00B326DF"/>
    <w:rsid w:val="00B86893"/>
    <w:rsid w:val="00BB0E1D"/>
    <w:rsid w:val="00C918C2"/>
    <w:rsid w:val="00CA4150"/>
    <w:rsid w:val="00CD3F72"/>
    <w:rsid w:val="00D309D6"/>
    <w:rsid w:val="00DB382F"/>
    <w:rsid w:val="00DE6CFB"/>
    <w:rsid w:val="00E448CD"/>
    <w:rsid w:val="00E77C7D"/>
    <w:rsid w:val="00EA6E31"/>
    <w:rsid w:val="00EC1F39"/>
    <w:rsid w:val="00EC4A0C"/>
    <w:rsid w:val="00FA3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A0A6D"/>
  <w15:chartTrackingRefBased/>
  <w15:docId w15:val="{89EA65C9-3E83-4CCA-94B5-62395DF58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5AB5"/>
    <w:rPr>
      <w:color w:val="808080"/>
    </w:rPr>
  </w:style>
  <w:style w:type="paragraph" w:styleId="ListParagraph">
    <w:name w:val="List Paragraph"/>
    <w:basedOn w:val="Normal"/>
    <w:uiPriority w:val="34"/>
    <w:qFormat/>
    <w:rsid w:val="00B86893"/>
    <w:pPr>
      <w:ind w:left="720"/>
      <w:contextualSpacing/>
    </w:pPr>
  </w:style>
  <w:style w:type="table" w:styleId="TableGrid">
    <w:name w:val="Table Grid"/>
    <w:basedOn w:val="TableNormal"/>
    <w:uiPriority w:val="39"/>
    <w:rsid w:val="00EC4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137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137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5</Pages>
  <Words>1089</Words>
  <Characters>621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3</cp:revision>
  <dcterms:created xsi:type="dcterms:W3CDTF">2018-02-27T20:00:00Z</dcterms:created>
  <dcterms:modified xsi:type="dcterms:W3CDTF">2018-03-01T04:42:00Z</dcterms:modified>
</cp:coreProperties>
</file>